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3840" w:type="dxa"/>
        <w:jc w:val="right"/>
        <w:tblLook w:val="04A0" w:firstRow="1" w:lastRow="0" w:firstColumn="1" w:lastColumn="0" w:noHBand="0" w:noVBand="1"/>
      </w:tblPr>
      <w:tblGrid>
        <w:gridCol w:w="3840"/>
      </w:tblGrid>
      <w:tr w:rsidR="00CE28A5" w:rsidRPr="00B37599" w14:paraId="58D6E475" w14:textId="77777777" w:rsidTr="00FA34F6">
        <w:trPr>
          <w:trHeight w:val="312"/>
          <w:jc w:val="right"/>
        </w:trPr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CC9E05" w14:textId="6DDCFC69" w:rsidR="00CE28A5" w:rsidRPr="004E0434" w:rsidRDefault="006F6354" w:rsidP="003874D1">
            <w:pPr>
              <w:spacing w:after="0" w:line="240" w:lineRule="auto"/>
              <w:ind w:left="-397" w:right="470" w:firstLine="284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7120C3">
              <w:rPr>
                <w:rFonts w:ascii="Times New Roman" w:hAnsi="Times New Roman" w:cs="Times New Roman"/>
                <w:sz w:val="24"/>
                <w:szCs w:val="24"/>
              </w:rPr>
              <w:t>Pirkimo sąlygų</w:t>
            </w:r>
            <w:r w:rsidR="004E04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0C3">
              <w:rPr>
                <w:rFonts w:ascii="Times New Roman" w:hAnsi="Times New Roman" w:cs="Times New Roman"/>
                <w:sz w:val="24"/>
                <w:szCs w:val="24"/>
              </w:rPr>
              <w:t>2 priedo priedėlis</w:t>
            </w:r>
            <w:r w:rsidR="004E04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470730A6" w14:textId="77777777" w:rsidR="00CE28A5" w:rsidRDefault="00CE28A5" w:rsidP="00823075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79E22977" w14:textId="77777777" w:rsidR="00B37599" w:rsidRPr="00823075" w:rsidRDefault="00B37599" w:rsidP="00823075">
      <w:pPr>
        <w:suppressAutoHyphens/>
        <w:autoSpaceDN w:val="0"/>
        <w:spacing w:after="0" w:line="240" w:lineRule="auto"/>
        <w:ind w:hanging="10"/>
        <w:jc w:val="center"/>
        <w:textAlignment w:val="baseline"/>
        <w:rPr>
          <w:rFonts w:ascii="Times New Roman" w:eastAsia="Times New Roman" w:hAnsi="Times New Roman" w:cs="Times New Roman"/>
          <w:b/>
          <w:sz w:val="16"/>
          <w:szCs w:val="16"/>
          <w:u w:val="single" w:color="000000"/>
          <w:lang w:eastAsia="lt-LT"/>
        </w:rPr>
      </w:pPr>
    </w:p>
    <w:p w14:paraId="4BA63BFC" w14:textId="54B2A80E" w:rsidR="00F464AF" w:rsidRDefault="00F464AF" w:rsidP="00823075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</w:pPr>
      <w:r w:rsidRPr="00F464AF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SIŪLOMŲ PREKIŲ TECHNINIAI PARAMETRAI</w:t>
      </w:r>
    </w:p>
    <w:p w14:paraId="43580472" w14:textId="77777777" w:rsidR="00F464AF" w:rsidRPr="00823075" w:rsidRDefault="00F464AF" w:rsidP="00823075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16"/>
          <w:szCs w:val="16"/>
          <w:lang w:eastAsia="ar-SA"/>
        </w:rPr>
      </w:pPr>
    </w:p>
    <w:p w14:paraId="22AF5159" w14:textId="6A4A5CE9" w:rsidR="0047019C" w:rsidRDefault="00F464AF" w:rsidP="0047019C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</w:pPr>
      <w:r w:rsidRPr="00F464AF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 xml:space="preserve">1. Tiekėjas turi užpildyti stulpelį </w:t>
      </w:r>
      <w:r w:rsidRPr="00275301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ar-SA"/>
        </w:rPr>
        <w:t>,,</w:t>
      </w:r>
      <w:r w:rsidR="00DC248F" w:rsidRPr="00DC248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ar-SA"/>
        </w:rPr>
        <w:t>Siūlomų prekių atitikties techninės specifikacijos reikalavimams patvirtinimas</w:t>
      </w:r>
      <w:r w:rsidR="00275301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ar-SA"/>
        </w:rPr>
        <w:t>“</w:t>
      </w:r>
      <w:r w:rsidR="0047019C" w:rsidRPr="00275301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ar-SA"/>
        </w:rPr>
        <w:t>.</w:t>
      </w:r>
    </w:p>
    <w:p w14:paraId="3AD08532" w14:textId="1B74A0E4" w:rsidR="00F31C86" w:rsidRDefault="00C33C70" w:rsidP="00240D67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>2</w:t>
      </w:r>
      <w:r w:rsidR="00F464AF" w:rsidRPr="00F464AF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 xml:space="preserve">. Tiekėjas, teikdamas pasiūlymą pirkimui, patvirtina, kad </w:t>
      </w:r>
      <w:r w:rsidR="00F31C86" w:rsidRPr="00F31C86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>vykdant prekių pirkimo-pardavimo sutartį įsigyjamas objektas atitiks šiuos reikalavimus</w:t>
      </w:r>
      <w:r w:rsidR="008431A5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ar-SA"/>
        </w:rPr>
        <w:t>*</w:t>
      </w:r>
      <w:r w:rsidR="00FD2FF8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ar-SA"/>
        </w:rPr>
        <w:t xml:space="preserve"> (</w:t>
      </w:r>
      <w:r w:rsidR="00FD2FF8" w:rsidRPr="00E3343A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ar-SA"/>
        </w:rPr>
        <w:t>pildoma informacija tik apie tuos pirkimo objektus (pirkimo dalis), kurioms pasiūlymus teikia tiekėjas</w:t>
      </w:r>
      <w:r w:rsidR="00FD2FF8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ar-SA"/>
        </w:rPr>
        <w:t>)</w:t>
      </w:r>
      <w:r w:rsidR="00F31C86" w:rsidRPr="00F31C86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>:</w:t>
      </w:r>
    </w:p>
    <w:p w14:paraId="6C929C0A" w14:textId="77777777" w:rsidR="001F18B4" w:rsidRPr="00823075" w:rsidRDefault="001F18B4" w:rsidP="00F31C86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sz w:val="16"/>
          <w:szCs w:val="16"/>
          <w:lang w:eastAsia="ar-SA"/>
        </w:rPr>
      </w:pPr>
    </w:p>
    <w:tbl>
      <w:tblPr>
        <w:tblW w:w="992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4961"/>
        <w:gridCol w:w="3402"/>
      </w:tblGrid>
      <w:tr w:rsidR="00035C6A" w:rsidRPr="00934E2E" w14:paraId="038BF713" w14:textId="77777777" w:rsidTr="00A171DF">
        <w:trPr>
          <w:trHeight w:val="315"/>
        </w:trPr>
        <w:tc>
          <w:tcPr>
            <w:tcW w:w="1560" w:type="dxa"/>
            <w:shd w:val="clear" w:color="auto" w:fill="D5DCE4" w:themeFill="text2" w:themeFillTint="33"/>
            <w:vAlign w:val="center"/>
          </w:tcPr>
          <w:p w14:paraId="41C0FDCB" w14:textId="0BA1B293" w:rsidR="00035C6A" w:rsidRPr="00934E2E" w:rsidRDefault="00A950ED" w:rsidP="00A950ED">
            <w:pPr>
              <w:pStyle w:val="ListParagraph"/>
              <w:spacing w:after="0" w:line="240" w:lineRule="auto"/>
              <w:ind w:left="3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34E2E">
              <w:rPr>
                <w:rFonts w:ascii="Times New Roman" w:hAnsi="Times New Roman" w:cs="Times New Roman"/>
                <w:b/>
                <w:sz w:val="24"/>
                <w:szCs w:val="24"/>
              </w:rPr>
              <w:t>Pirkimo dalis ir objektas</w:t>
            </w:r>
          </w:p>
        </w:tc>
        <w:tc>
          <w:tcPr>
            <w:tcW w:w="4961" w:type="dxa"/>
            <w:shd w:val="clear" w:color="auto" w:fill="D5DCE4" w:themeFill="text2" w:themeFillTint="33"/>
            <w:vAlign w:val="center"/>
          </w:tcPr>
          <w:p w14:paraId="23D53269" w14:textId="77777777" w:rsidR="00035C6A" w:rsidRPr="00934E2E" w:rsidRDefault="00C33C70" w:rsidP="00714430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ar-SA"/>
              </w:rPr>
            </w:pPr>
            <w:r w:rsidRPr="00934E2E">
              <w:rPr>
                <w:rFonts w:ascii="Times New Roman" w:hAnsi="Times New Roman" w:cs="Times New Roman"/>
                <w:b/>
                <w:sz w:val="24"/>
                <w:szCs w:val="24"/>
              </w:rPr>
              <w:t>Techniniai reikalavimai</w:t>
            </w:r>
            <w:r w:rsidR="00035C6A" w:rsidRPr="00934E2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ar-SA"/>
              </w:rPr>
              <w:t xml:space="preserve">: </w:t>
            </w:r>
          </w:p>
        </w:tc>
        <w:tc>
          <w:tcPr>
            <w:tcW w:w="3402" w:type="dxa"/>
            <w:shd w:val="clear" w:color="auto" w:fill="D5DCE4" w:themeFill="text2" w:themeFillTint="33"/>
          </w:tcPr>
          <w:p w14:paraId="44FB9B92" w14:textId="2CE8CF29" w:rsidR="00035C6A" w:rsidRPr="00934E2E" w:rsidRDefault="00DC248F" w:rsidP="00E3343A">
            <w:pPr>
              <w:tabs>
                <w:tab w:val="left" w:pos="390"/>
                <w:tab w:val="left" w:pos="1035"/>
                <w:tab w:val="left" w:pos="1500"/>
              </w:tabs>
              <w:spacing w:after="0" w:line="200" w:lineRule="atLeast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248F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Siūlomų prekių atitikties techninės specifikacijos reika</w:t>
            </w:r>
            <w:bookmarkStart w:id="0" w:name="_GoBack"/>
            <w:bookmarkEnd w:id="0"/>
            <w:r w:rsidRPr="00DC248F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lavimams patvirtinimas (kur reikalaujama – nurodyti konkrečius parametrus).</w:t>
            </w:r>
            <w:r w:rsidR="00E3343A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 Kartu su pasiūlymu turi būti pateikiami </w:t>
            </w:r>
            <w:r w:rsidR="00E3343A" w:rsidRPr="00E3343A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siūlomos prekės kokybės pažymėjimo arba jį atitinkančio dokumento kopija patvirtinanti</w:t>
            </w:r>
            <w:r w:rsidR="00E3343A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, nurodytą informaciją.</w:t>
            </w:r>
          </w:p>
        </w:tc>
      </w:tr>
      <w:tr w:rsidR="00A950ED" w:rsidRPr="00934E2E" w14:paraId="21B9FDD4" w14:textId="77777777" w:rsidTr="00A171DF">
        <w:trPr>
          <w:trHeight w:val="315"/>
        </w:trPr>
        <w:tc>
          <w:tcPr>
            <w:tcW w:w="1560" w:type="dxa"/>
          </w:tcPr>
          <w:p w14:paraId="24B46F66" w14:textId="605F048F" w:rsidR="00A950ED" w:rsidRPr="00934E2E" w:rsidRDefault="00A950ED" w:rsidP="00967E3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34E2E">
              <w:rPr>
                <w:rFonts w:ascii="Times New Roman" w:hAnsi="Times New Roman" w:cs="Times New Roman"/>
                <w:b/>
                <w:sz w:val="24"/>
                <w:szCs w:val="24"/>
              </w:rPr>
              <w:t>1.</w:t>
            </w:r>
            <w:r w:rsidR="00AA09C8" w:rsidRPr="00934E2E">
              <w:rPr>
                <w:rFonts w:ascii="Times New Roman" w:hAnsi="Times New Roman" w:cs="Times New Roman"/>
                <w:b/>
                <w:sz w:val="24"/>
                <w:szCs w:val="24"/>
              </w:rPr>
              <w:t>Variklinė alyva</w:t>
            </w:r>
            <w:r w:rsidR="000257C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4961" w:type="dxa"/>
          </w:tcPr>
          <w:p w14:paraId="4C119A4A" w14:textId="12F467FB" w:rsidR="00A950ED" w:rsidRDefault="00F927BC" w:rsidP="008E7D62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4E2E"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r w:rsidR="00967E3C" w:rsidRPr="00967E3C">
              <w:rPr>
                <w:rFonts w:ascii="Times New Roman" w:hAnsi="Times New Roman" w:cs="Times New Roman"/>
                <w:sz w:val="24"/>
                <w:szCs w:val="24"/>
              </w:rPr>
              <w:t>SAE klampos indeksas 0W-30</w:t>
            </w:r>
          </w:p>
          <w:p w14:paraId="1D72C9E6" w14:textId="77777777" w:rsidR="000257CA" w:rsidRPr="00934E2E" w:rsidRDefault="000257CA" w:rsidP="008E7D62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E435C66" w14:textId="2D8A13D4" w:rsidR="00F927BC" w:rsidRDefault="00E3343A" w:rsidP="008E7D62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F927BC" w:rsidRPr="00934E2E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967E3C" w:rsidRPr="00967E3C">
              <w:rPr>
                <w:rFonts w:ascii="Times New Roman" w:hAnsi="Times New Roman" w:cs="Times New Roman"/>
                <w:sz w:val="24"/>
                <w:szCs w:val="24"/>
              </w:rPr>
              <w:t>Kokybės klasė ACEA C2 arba lygiavertė.</w:t>
            </w:r>
          </w:p>
          <w:p w14:paraId="380F913A" w14:textId="77777777" w:rsidR="000257CA" w:rsidRDefault="000257CA" w:rsidP="008E7D62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C376EF0" w14:textId="6914ECC6" w:rsidR="000257CA" w:rsidRDefault="00E3343A" w:rsidP="008E7D62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0257CA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967E3C" w:rsidRPr="00967E3C">
              <w:rPr>
                <w:rFonts w:ascii="Times New Roman" w:hAnsi="Times New Roman" w:cs="Times New Roman"/>
                <w:sz w:val="24"/>
                <w:szCs w:val="24"/>
              </w:rPr>
              <w:t>Specifikacija PSA B71 2312 arba lygiavertė. Siūloma alyva turi būti įtraukta į automobilių gamintojų grupės (PSA Group) PSA B71 2312 arba lygiaverčių aprobuotų alyvų sąrašą.</w:t>
            </w:r>
          </w:p>
          <w:p w14:paraId="3A859CE7" w14:textId="77777777" w:rsidR="00967E3C" w:rsidRPr="00934E2E" w:rsidRDefault="00967E3C" w:rsidP="008E7D62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81FA135" w14:textId="77777777" w:rsidR="00696D7D" w:rsidRDefault="00696D7D" w:rsidP="008E7D62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C06460" w14:textId="77777777" w:rsidR="00696D7D" w:rsidRDefault="00696D7D" w:rsidP="008E7D62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DBFDFBF" w14:textId="77777777" w:rsidR="00696D7D" w:rsidRDefault="00696D7D" w:rsidP="008E7D62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EC0602" w14:textId="77777777" w:rsidR="00696D7D" w:rsidRDefault="00696D7D" w:rsidP="008E7D62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78D36D" w14:textId="0BB4C1F4" w:rsidR="00F927BC" w:rsidRDefault="00967E3C" w:rsidP="008E7D62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F927BC" w:rsidRPr="00934E2E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F927BC" w:rsidRPr="00EB1674">
              <w:rPr>
                <w:rFonts w:ascii="Times New Roman" w:hAnsi="Times New Roman" w:cs="Times New Roman"/>
                <w:sz w:val="24"/>
                <w:szCs w:val="24"/>
              </w:rPr>
              <w:t xml:space="preserve">Alyva </w:t>
            </w:r>
            <w:r w:rsidR="00934E2E" w:rsidRPr="00EB1674">
              <w:rPr>
                <w:rFonts w:ascii="Times New Roman" w:hAnsi="Times New Roman" w:cs="Times New Roman"/>
                <w:sz w:val="24"/>
                <w:szCs w:val="24"/>
              </w:rPr>
              <w:t>pateikiama</w:t>
            </w:r>
            <w:r w:rsidR="00066D33">
              <w:rPr>
                <w:rFonts w:ascii="Times New Roman" w:hAnsi="Times New Roman" w:cs="Times New Roman"/>
                <w:sz w:val="24"/>
                <w:szCs w:val="24"/>
              </w:rPr>
              <w:t xml:space="preserve"> alyvos gamintojo pakuotėse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  <w:r w:rsidR="000257CA">
              <w:rPr>
                <w:rFonts w:ascii="Times New Roman" w:hAnsi="Times New Roman" w:cs="Times New Roman"/>
                <w:sz w:val="24"/>
                <w:szCs w:val="24"/>
              </w:rPr>
              <w:t>0 l</w:t>
            </w:r>
            <w:r w:rsidR="00A352DA">
              <w:rPr>
                <w:rFonts w:ascii="Times New Roman" w:hAnsi="Times New Roman" w:cs="Times New Roman"/>
                <w:sz w:val="24"/>
                <w:szCs w:val="24"/>
              </w:rPr>
              <w:t>itrų</w:t>
            </w:r>
            <w:r w:rsidR="00066D33">
              <w:rPr>
                <w:rFonts w:ascii="Times New Roman" w:hAnsi="Times New Roman" w:cs="Times New Roman"/>
                <w:sz w:val="24"/>
                <w:szCs w:val="24"/>
              </w:rPr>
              <w:t xml:space="preserve"> talpose</w:t>
            </w:r>
            <w:r w:rsidR="000257CA">
              <w:rPr>
                <w:rFonts w:ascii="Times New Roman" w:hAnsi="Times New Roman" w:cs="Times New Roman"/>
                <w:sz w:val="24"/>
                <w:szCs w:val="24"/>
              </w:rPr>
              <w:t xml:space="preserve"> (galima 20 proc. paklaida). </w:t>
            </w:r>
            <w:r w:rsidR="00AA09C8" w:rsidRPr="00EB167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BE2C09E" w14:textId="77777777" w:rsidR="000257CA" w:rsidRPr="00934E2E" w:rsidRDefault="000257CA" w:rsidP="008E7D62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A58AC1" w14:textId="7E001AA5" w:rsidR="00AF2550" w:rsidRPr="00934E2E" w:rsidRDefault="00967E3C" w:rsidP="008E7D62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AF2550" w:rsidRPr="00934E2E">
              <w:rPr>
                <w:rFonts w:ascii="Times New Roman" w:hAnsi="Times New Roman" w:cs="Times New Roman"/>
                <w:sz w:val="24"/>
                <w:szCs w:val="24"/>
              </w:rPr>
              <w:t>. Prekės garantijos terminas ne trumpesnis kaip 24 (dvidešimt keturi) mėnesiai nuo Prekės pristatymo Gavėjui dienos.</w:t>
            </w:r>
          </w:p>
          <w:p w14:paraId="39226E40" w14:textId="25870C7C" w:rsidR="008E7D62" w:rsidRPr="00934E2E" w:rsidRDefault="008E7D62" w:rsidP="008E7D62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</w:tcPr>
          <w:p w14:paraId="34E6238A" w14:textId="7C83ACC8" w:rsidR="00A950ED" w:rsidRPr="00934E2E" w:rsidRDefault="008E7D62" w:rsidP="008E7D62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934E2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1. </w:t>
            </w:r>
            <w:r w:rsidR="00967E3C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Taip/Ne</w:t>
            </w:r>
          </w:p>
          <w:p w14:paraId="3B5A713F" w14:textId="77777777" w:rsidR="00761E4A" w:rsidRPr="00934E2E" w:rsidRDefault="00761E4A" w:rsidP="008E7D62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13B30797" w14:textId="3665F598" w:rsidR="008E7D62" w:rsidRPr="00934E2E" w:rsidRDefault="008E7D62" w:rsidP="008E7D62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934E2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2. </w:t>
            </w:r>
            <w:r w:rsidR="00967E3C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Kokybės klasė (</w:t>
            </w:r>
            <w:r w:rsidR="00967E3C" w:rsidRPr="00967E3C"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  <w:t>nurodyti</w:t>
            </w:r>
            <w:r w:rsidR="00967E3C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  <w:p w14:paraId="19FE5F6A" w14:textId="77777777" w:rsidR="00761E4A" w:rsidRPr="00934E2E" w:rsidRDefault="00761E4A" w:rsidP="008E7D62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06D56276" w14:textId="42C6E2F6" w:rsidR="008E7D62" w:rsidRPr="00934E2E" w:rsidRDefault="008E7D62" w:rsidP="008E7D62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934E2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3.</w:t>
            </w:r>
            <w:r w:rsidR="00066D3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67E3C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Specifikacija (</w:t>
            </w:r>
            <w:r w:rsidR="00967E3C" w:rsidRPr="00967E3C"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  <w:t>nurodyti</w:t>
            </w:r>
            <w:r w:rsidR="00967E3C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) Pateikiamas patvirtinantis dokumentas (</w:t>
            </w:r>
            <w:r w:rsidR="00967E3C" w:rsidRPr="00967E3C"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  <w:t>nurodyti</w:t>
            </w:r>
            <w:r w:rsidR="00967E3C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).</w:t>
            </w:r>
          </w:p>
          <w:p w14:paraId="15E10289" w14:textId="6281C09B" w:rsidR="00AF2550" w:rsidRPr="00934E2E" w:rsidRDefault="00A171DF" w:rsidP="00A171DF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Pr="00A171DF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ateikti tai patvirtinantį dokumentą arba išrašą iš gamintojo patvirtinto (aprobuoto) alyvų sąrašo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 w:rsidR="00696D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 </w:t>
            </w:r>
          </w:p>
          <w:p w14:paraId="7804A95A" w14:textId="77777777" w:rsidR="008E7D62" w:rsidRDefault="008E7D62" w:rsidP="00AF2550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</w:p>
          <w:p w14:paraId="5967708B" w14:textId="77777777" w:rsidR="00967E3C" w:rsidRDefault="00967E3C" w:rsidP="00AF2550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29A9836A" w14:textId="05029EDE" w:rsidR="00EB5619" w:rsidRDefault="00967E3C" w:rsidP="00AF2550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4</w:t>
            </w:r>
            <w:r w:rsidR="00EB5619" w:rsidRPr="00066D3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.</w:t>
            </w:r>
            <w:r w:rsidR="00066D3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Fasuotės dydis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(</w:t>
            </w:r>
            <w:r w:rsidRPr="00967E3C"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  <w:t>nurodyti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) </w:t>
            </w:r>
            <w:r w:rsidR="00066D3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l</w:t>
            </w:r>
            <w:r w:rsidR="00EB5619" w:rsidRPr="00EB5619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27323E51" w14:textId="77777777" w:rsidR="00066D33" w:rsidRDefault="00066D33" w:rsidP="00AF2550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78EC710D" w14:textId="6964A04F" w:rsidR="00066D33" w:rsidRPr="00EB5619" w:rsidRDefault="00967E3C" w:rsidP="00967E3C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5</w:t>
            </w:r>
            <w:r w:rsidR="00066D3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r w:rsidR="00066D33" w:rsidRPr="00934E2E">
              <w:rPr>
                <w:rFonts w:ascii="Times New Roman" w:hAnsi="Times New Roman" w:cs="Times New Roman"/>
                <w:sz w:val="24"/>
                <w:szCs w:val="24"/>
              </w:rPr>
              <w:t>Prekės garantijos terminas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(</w:t>
            </w:r>
            <w:r w:rsidRPr="0001418A"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  <w:t>nurodyti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) </w:t>
            </w:r>
            <w:r w:rsidR="00066D3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mėnesiai. </w:t>
            </w:r>
          </w:p>
        </w:tc>
      </w:tr>
      <w:tr w:rsidR="00D0501B" w:rsidRPr="00934E2E" w14:paraId="1532FB10" w14:textId="77777777" w:rsidTr="00A171DF">
        <w:trPr>
          <w:trHeight w:val="315"/>
        </w:trPr>
        <w:tc>
          <w:tcPr>
            <w:tcW w:w="1560" w:type="dxa"/>
          </w:tcPr>
          <w:p w14:paraId="0B9532F4" w14:textId="36A239FF" w:rsidR="00D0501B" w:rsidRPr="00934E2E" w:rsidRDefault="00AA09C8" w:rsidP="00967E3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34E2E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D0501B" w:rsidRPr="00934E2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 </w:t>
            </w:r>
            <w:r w:rsidR="00967E3C">
              <w:rPr>
                <w:rFonts w:ascii="Times New Roman" w:hAnsi="Times New Roman" w:cs="Times New Roman"/>
                <w:b/>
                <w:sz w:val="24"/>
                <w:szCs w:val="24"/>
              </w:rPr>
              <w:t>Variklinė alyva</w:t>
            </w:r>
          </w:p>
        </w:tc>
        <w:tc>
          <w:tcPr>
            <w:tcW w:w="4961" w:type="dxa"/>
          </w:tcPr>
          <w:p w14:paraId="6EA44836" w14:textId="70D45095" w:rsidR="00967E3C" w:rsidRDefault="00967E3C" w:rsidP="00967E3C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r w:rsidRPr="00967E3C">
              <w:rPr>
                <w:rFonts w:ascii="Times New Roman" w:hAnsi="Times New Roman" w:cs="Times New Roman"/>
                <w:sz w:val="24"/>
                <w:szCs w:val="24"/>
              </w:rPr>
              <w:t>SAE klampos indeksas 5W-30.</w:t>
            </w:r>
          </w:p>
          <w:p w14:paraId="7F3D8579" w14:textId="77777777" w:rsidR="00967E3C" w:rsidRPr="00967E3C" w:rsidRDefault="00967E3C" w:rsidP="00967E3C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73346F" w14:textId="1F1DD08D" w:rsidR="00967E3C" w:rsidRDefault="00967E3C" w:rsidP="00967E3C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 </w:t>
            </w:r>
            <w:r w:rsidRPr="00967E3C">
              <w:rPr>
                <w:rFonts w:ascii="Times New Roman" w:hAnsi="Times New Roman" w:cs="Times New Roman"/>
                <w:sz w:val="24"/>
                <w:szCs w:val="24"/>
              </w:rPr>
              <w:t>Kokybės klasė ACEA C4 arba lygiavertė.</w:t>
            </w:r>
          </w:p>
          <w:p w14:paraId="4F771612" w14:textId="77777777" w:rsidR="00967E3C" w:rsidRPr="00967E3C" w:rsidRDefault="00967E3C" w:rsidP="00967E3C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1D45B2" w14:textId="50531B51" w:rsidR="00DC248F" w:rsidRPr="009A1E15" w:rsidRDefault="00967E3C" w:rsidP="00967E3C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 </w:t>
            </w:r>
            <w:r w:rsidRPr="00967E3C">
              <w:rPr>
                <w:rFonts w:ascii="Times New Roman" w:hAnsi="Times New Roman" w:cs="Times New Roman"/>
                <w:sz w:val="24"/>
                <w:szCs w:val="24"/>
              </w:rPr>
              <w:t xml:space="preserve">OEM (OEM – original equipment manufacturer) patvirtinimas (aprobacija) RN 0720 arba lygiavertė. Siūloma alyva turi būti įtraukta į automobilių gamintojų RN 0720 arba lygiaverčių aprobuotų alyvų sąrašą. </w:t>
            </w:r>
          </w:p>
          <w:p w14:paraId="6396ED86" w14:textId="77777777" w:rsidR="00DC248F" w:rsidRPr="00934E2E" w:rsidRDefault="00DC248F" w:rsidP="00662F07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2FE809" w14:textId="77777777" w:rsidR="00696D7D" w:rsidRDefault="00696D7D" w:rsidP="00662F07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8D19A1" w14:textId="1C7C7404" w:rsidR="00662F07" w:rsidRDefault="00A352DA" w:rsidP="00662F07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4</w:t>
            </w:r>
            <w:r w:rsidR="00662F07" w:rsidRPr="00934E2E">
              <w:rPr>
                <w:rFonts w:ascii="Times New Roman" w:hAnsi="Times New Roman" w:cs="Times New Roman"/>
                <w:sz w:val="24"/>
                <w:szCs w:val="24"/>
              </w:rPr>
              <w:t xml:space="preserve">. Alyva </w:t>
            </w:r>
            <w:r w:rsidR="00E87421" w:rsidRPr="00934E2E">
              <w:rPr>
                <w:rFonts w:ascii="Times New Roman" w:hAnsi="Times New Roman" w:cs="Times New Roman"/>
                <w:sz w:val="24"/>
                <w:szCs w:val="24"/>
              </w:rPr>
              <w:t>pateikiama</w:t>
            </w:r>
            <w:r w:rsidR="00662F07" w:rsidRPr="00934E2E">
              <w:rPr>
                <w:rFonts w:ascii="Times New Roman" w:hAnsi="Times New Roman" w:cs="Times New Roman"/>
                <w:sz w:val="24"/>
                <w:szCs w:val="24"/>
              </w:rPr>
              <w:t xml:space="preserve"> alyvos gamintojo pakuotė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662F07" w:rsidRPr="00934E2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 litrų talpose (galima 20 proc. paklaida). </w:t>
            </w:r>
            <w:r w:rsidRPr="00EB167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D85663E" w14:textId="77777777" w:rsidR="00696D7D" w:rsidRPr="00934E2E" w:rsidRDefault="00696D7D" w:rsidP="00662F07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62F97B" w14:textId="699BCB7D" w:rsidR="00AF2550" w:rsidRPr="00934E2E" w:rsidRDefault="00A352DA" w:rsidP="00662F07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AF2550" w:rsidRPr="00934E2E">
              <w:rPr>
                <w:rFonts w:ascii="Times New Roman" w:hAnsi="Times New Roman" w:cs="Times New Roman"/>
                <w:sz w:val="24"/>
                <w:szCs w:val="24"/>
              </w:rPr>
              <w:t>. Prekės garantijos terminas ne trumpesnis kaip 24 (dvidešimt keturi) mėnesiai nuo Prekės pristatymo Gavėjui dienos.</w:t>
            </w:r>
          </w:p>
          <w:p w14:paraId="75D080EC" w14:textId="7724EB75" w:rsidR="00662F07" w:rsidRPr="00934E2E" w:rsidRDefault="00662F07" w:rsidP="00F927BC">
            <w:pPr>
              <w:spacing w:after="0" w:line="240" w:lineRule="auto"/>
              <w:ind w:firstLine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</w:tcPr>
          <w:p w14:paraId="7ABA0207" w14:textId="1EC8F9C9" w:rsidR="00D0501B" w:rsidRDefault="00662F07" w:rsidP="00662F07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934E2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1. </w:t>
            </w:r>
            <w:r w:rsidR="00A352DA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Taip/Ne</w:t>
            </w:r>
          </w:p>
          <w:p w14:paraId="1DFE5A0C" w14:textId="77777777" w:rsidR="00967E3C" w:rsidRDefault="00967E3C" w:rsidP="00662F07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0B2E1824" w14:textId="048BE4E7" w:rsidR="00A352DA" w:rsidRDefault="00A352DA" w:rsidP="00662F07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2. </w:t>
            </w:r>
            <w:r w:rsidR="00967E3C"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  <w:t>N</w:t>
            </w:r>
            <w:r w:rsidR="00967E3C" w:rsidRPr="00967E3C"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  <w:t>urodyti</w:t>
            </w:r>
          </w:p>
          <w:p w14:paraId="0EFF8B91" w14:textId="77777777" w:rsidR="00967E3C" w:rsidRDefault="00967E3C" w:rsidP="00662F07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7441D379" w14:textId="6BAA4EAC" w:rsidR="00A352DA" w:rsidRDefault="00A352DA" w:rsidP="00662F07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3. </w:t>
            </w:r>
            <w:r w:rsidR="00967E3C"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  <w:t>N</w:t>
            </w:r>
            <w:r w:rsidR="00967E3C" w:rsidRPr="00967E3C"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  <w:t>urodyti</w:t>
            </w:r>
            <w:r w:rsidR="00967E3C"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  <w:t xml:space="preserve">. </w:t>
            </w:r>
            <w:r w:rsidR="00967E3C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Pateikiamas patvirtinantis dokumentas (</w:t>
            </w:r>
            <w:r w:rsidR="00967E3C" w:rsidRPr="00967E3C"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  <w:t>nurodyti</w:t>
            </w:r>
            <w:r w:rsidR="00967E3C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).</w:t>
            </w:r>
          </w:p>
          <w:p w14:paraId="4116BC45" w14:textId="6F037F8D" w:rsidR="00696D7D" w:rsidRPr="00934E2E" w:rsidRDefault="00696D7D" w:rsidP="00662F0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Pr="00696D7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ateikti tai patvirtinantį dokumentą arba išrašą iš gamintojo patvirtinto (aprobuoto) alyvų sąrašo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).</w:t>
            </w:r>
          </w:p>
          <w:p w14:paraId="22E13CA7" w14:textId="77777777" w:rsidR="00761E4A" w:rsidRPr="00934E2E" w:rsidRDefault="00761E4A" w:rsidP="00662F0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1256C2" w14:textId="057BA9BC" w:rsidR="00662F07" w:rsidRPr="00934E2E" w:rsidRDefault="00A352DA" w:rsidP="00662F0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4</w:t>
            </w:r>
            <w:r w:rsidR="00662F07" w:rsidRPr="00934E2E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E87421" w:rsidRPr="00934E2E">
              <w:rPr>
                <w:rFonts w:ascii="Times New Roman" w:hAnsi="Times New Roman" w:cs="Times New Roman"/>
                <w:sz w:val="24"/>
                <w:szCs w:val="24"/>
              </w:rPr>
              <w:t>Taip/Ne. Fasuotė</w:t>
            </w:r>
            <w:r w:rsidR="00967E3C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(</w:t>
            </w:r>
            <w:r w:rsidR="00967E3C" w:rsidRPr="00967E3C"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  <w:t>nurodyti</w:t>
            </w:r>
            <w:r w:rsidR="00967E3C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) </w:t>
            </w:r>
            <w:r w:rsidR="00937BD3" w:rsidRPr="00934E2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l</w:t>
            </w:r>
          </w:p>
          <w:p w14:paraId="5533E4D2" w14:textId="77777777" w:rsidR="00761E4A" w:rsidRPr="00934E2E" w:rsidRDefault="00761E4A" w:rsidP="00662F0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04C5AF7" w14:textId="77777777" w:rsidR="00696D7D" w:rsidRDefault="00696D7D" w:rsidP="00967E3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EEC61C" w14:textId="1D2B3BC9" w:rsidR="00AF2550" w:rsidRPr="00934E2E" w:rsidRDefault="00A352DA" w:rsidP="00967E3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AF2550" w:rsidRPr="00934E2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937BD3" w:rsidRPr="00934E2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934E2E">
              <w:rPr>
                <w:rFonts w:ascii="Times New Roman" w:hAnsi="Times New Roman" w:cs="Times New Roman"/>
                <w:sz w:val="24"/>
                <w:szCs w:val="24"/>
              </w:rPr>
              <w:t>Prekės garantijos terminas</w:t>
            </w:r>
            <w:r w:rsidR="00967E3C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(</w:t>
            </w:r>
            <w:r w:rsidR="00967E3C" w:rsidRPr="00967E3C"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  <w:t>nurodyti</w:t>
            </w:r>
            <w:r w:rsidR="00967E3C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) 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mėnesiai.</w:t>
            </w:r>
          </w:p>
        </w:tc>
      </w:tr>
      <w:tr w:rsidR="00D0501B" w:rsidRPr="00934E2E" w14:paraId="506099FD" w14:textId="77777777" w:rsidTr="00A171DF">
        <w:trPr>
          <w:trHeight w:val="983"/>
        </w:trPr>
        <w:tc>
          <w:tcPr>
            <w:tcW w:w="1560" w:type="dxa"/>
          </w:tcPr>
          <w:p w14:paraId="08DC7681" w14:textId="4B376328" w:rsidR="00D0501B" w:rsidRPr="00934E2E" w:rsidRDefault="00AA09C8" w:rsidP="00967E3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34E2E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3</w:t>
            </w:r>
            <w:r w:rsidR="00F927BC" w:rsidRPr="00934E2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 </w:t>
            </w:r>
            <w:r w:rsidR="00967E3C">
              <w:rPr>
                <w:rFonts w:ascii="Times New Roman" w:hAnsi="Times New Roman" w:cs="Times New Roman"/>
                <w:b/>
                <w:sz w:val="24"/>
                <w:szCs w:val="24"/>
              </w:rPr>
              <w:t>Variklinė alyva</w:t>
            </w:r>
            <w:r w:rsidR="00A352D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4961" w:type="dxa"/>
          </w:tcPr>
          <w:p w14:paraId="4239D14D" w14:textId="329B2C68" w:rsidR="00967E3C" w:rsidRDefault="00967E3C" w:rsidP="00967E3C">
            <w:pPr>
              <w:tabs>
                <w:tab w:val="left" w:pos="213"/>
                <w:tab w:val="left" w:pos="355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r w:rsidRPr="00967E3C">
              <w:rPr>
                <w:rFonts w:ascii="Times New Roman" w:hAnsi="Times New Roman" w:cs="Times New Roman"/>
                <w:sz w:val="24"/>
                <w:szCs w:val="24"/>
              </w:rPr>
              <w:t>SAE klampos indeksas 5W-30.</w:t>
            </w:r>
          </w:p>
          <w:p w14:paraId="18A37DD4" w14:textId="77777777" w:rsidR="00967E3C" w:rsidRPr="00967E3C" w:rsidRDefault="00967E3C" w:rsidP="00967E3C">
            <w:pPr>
              <w:tabs>
                <w:tab w:val="left" w:pos="213"/>
                <w:tab w:val="left" w:pos="355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F1F4606" w14:textId="139A2FF6" w:rsidR="00967E3C" w:rsidRDefault="00967E3C" w:rsidP="00967E3C">
            <w:pPr>
              <w:tabs>
                <w:tab w:val="left" w:pos="213"/>
                <w:tab w:val="left" w:pos="355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 </w:t>
            </w:r>
            <w:r w:rsidRPr="00967E3C">
              <w:rPr>
                <w:rFonts w:ascii="Times New Roman" w:hAnsi="Times New Roman" w:cs="Times New Roman"/>
                <w:sz w:val="24"/>
                <w:szCs w:val="24"/>
              </w:rPr>
              <w:t xml:space="preserve"> Kokybės klasė ACEA C3 arba API SN.</w:t>
            </w:r>
          </w:p>
          <w:p w14:paraId="4F6B7A81" w14:textId="77777777" w:rsidR="00967E3C" w:rsidRPr="00967E3C" w:rsidRDefault="00967E3C" w:rsidP="00967E3C">
            <w:pPr>
              <w:tabs>
                <w:tab w:val="left" w:pos="213"/>
                <w:tab w:val="left" w:pos="355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7B5968" w14:textId="02777886" w:rsidR="00DC248F" w:rsidRDefault="00967E3C" w:rsidP="00967E3C">
            <w:pPr>
              <w:tabs>
                <w:tab w:val="left" w:pos="213"/>
                <w:tab w:val="left" w:pos="355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 </w:t>
            </w:r>
            <w:r w:rsidRPr="00967E3C">
              <w:rPr>
                <w:rFonts w:ascii="Times New Roman" w:hAnsi="Times New Roman" w:cs="Times New Roman"/>
                <w:sz w:val="24"/>
                <w:szCs w:val="24"/>
              </w:rPr>
              <w:t xml:space="preserve">OEM (OEM – original equipment manufacturer) patvirtinimas (aprobacija) VW 504/507.00 arba lygiavertė. Siūloma alyva turi būti įtraukta į automobilių gamintojų VW 504/507.00 arba lygiaverčių aprobuotų alyvų sąrašą. </w:t>
            </w:r>
          </w:p>
          <w:p w14:paraId="549AEDBD" w14:textId="77777777" w:rsidR="00696D7D" w:rsidRDefault="00696D7D" w:rsidP="00A352DA">
            <w:pPr>
              <w:tabs>
                <w:tab w:val="left" w:pos="213"/>
                <w:tab w:val="left" w:pos="355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C5AC33" w14:textId="223B4725" w:rsidR="00A352DA" w:rsidRDefault="00967E3C" w:rsidP="00A352DA">
            <w:pPr>
              <w:tabs>
                <w:tab w:val="left" w:pos="213"/>
                <w:tab w:val="left" w:pos="355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A352DA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A352DA" w:rsidRPr="00934E2E">
              <w:rPr>
                <w:rFonts w:ascii="Times New Roman" w:hAnsi="Times New Roman" w:cs="Times New Roman"/>
                <w:sz w:val="24"/>
                <w:szCs w:val="24"/>
              </w:rPr>
              <w:t>Alyva pateikiama alyvos gamintojo pakuotėse</w:t>
            </w:r>
            <w:r w:rsidR="00A352D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A352DA" w:rsidRPr="00934E2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352DA">
              <w:rPr>
                <w:rFonts w:ascii="Times New Roman" w:hAnsi="Times New Roman" w:cs="Times New Roman"/>
                <w:sz w:val="24"/>
                <w:szCs w:val="24"/>
              </w:rPr>
              <w:t xml:space="preserve">20 litrų talpose (galima 20 proc. paklaida). </w:t>
            </w:r>
            <w:r w:rsidR="00A352DA" w:rsidRPr="00EB167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B4F55AA" w14:textId="77777777" w:rsidR="00967E3C" w:rsidRPr="00934E2E" w:rsidRDefault="00967E3C" w:rsidP="00A352DA">
            <w:pPr>
              <w:tabs>
                <w:tab w:val="left" w:pos="213"/>
                <w:tab w:val="left" w:pos="355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CBAF58E" w14:textId="63D847F9" w:rsidR="00662F07" w:rsidRPr="00934E2E" w:rsidRDefault="00967E3C" w:rsidP="00A352DA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A352DA" w:rsidRPr="00934E2E">
              <w:rPr>
                <w:rFonts w:ascii="Times New Roman" w:hAnsi="Times New Roman" w:cs="Times New Roman"/>
                <w:sz w:val="24"/>
                <w:szCs w:val="24"/>
              </w:rPr>
              <w:t>. Prekės garantijos terminas ne trumpesnis kaip 24 (dvidešimt keturi) mėnesiai nuo Prekės pristatymo Gavėjui dienos.</w:t>
            </w:r>
          </w:p>
        </w:tc>
        <w:tc>
          <w:tcPr>
            <w:tcW w:w="3402" w:type="dxa"/>
          </w:tcPr>
          <w:p w14:paraId="4D6D6F88" w14:textId="77777777" w:rsidR="00967E3C" w:rsidRDefault="00967E3C" w:rsidP="00967E3C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934E2E"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Taip/Ne</w:t>
            </w:r>
          </w:p>
          <w:p w14:paraId="7A5CA013" w14:textId="77777777" w:rsidR="00967E3C" w:rsidRDefault="00967E3C" w:rsidP="00967E3C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4E75F9C7" w14:textId="77777777" w:rsidR="00967E3C" w:rsidRDefault="00967E3C" w:rsidP="00967E3C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2. </w:t>
            </w:r>
            <w:r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  <w:t>N</w:t>
            </w:r>
            <w:r w:rsidRPr="00967E3C"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  <w:t>urodyti</w:t>
            </w:r>
          </w:p>
          <w:p w14:paraId="1EFC3152" w14:textId="77777777" w:rsidR="00967E3C" w:rsidRDefault="00967E3C" w:rsidP="00967E3C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4BFCCB17" w14:textId="77777777" w:rsidR="00967E3C" w:rsidRDefault="00967E3C" w:rsidP="00967E3C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3. </w:t>
            </w:r>
            <w:r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  <w:t>N</w:t>
            </w:r>
            <w:r w:rsidRPr="00967E3C"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  <w:t>urodyti</w:t>
            </w:r>
            <w:r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  <w:t xml:space="preserve">. 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Pateikiamas patvirtinantis dokumentas (</w:t>
            </w:r>
            <w:r w:rsidRPr="00967E3C"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  <w:t>nurodyti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).</w:t>
            </w:r>
          </w:p>
          <w:p w14:paraId="757B0BBC" w14:textId="3433F755" w:rsidR="00696D7D" w:rsidRPr="00934E2E" w:rsidRDefault="00696D7D" w:rsidP="00967E3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Pr="00696D7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ateikti tai patvirtinantį dokumentą arba išrašą iš gamintojo patvirtinto (aprobuoto) alyvų sąrašo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  <w:p w14:paraId="0B124AAA" w14:textId="4E5568D0" w:rsidR="00967E3C" w:rsidRPr="00934E2E" w:rsidRDefault="00967E3C" w:rsidP="00967E3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934E2E">
              <w:rPr>
                <w:rFonts w:ascii="Times New Roman" w:hAnsi="Times New Roman" w:cs="Times New Roman"/>
                <w:sz w:val="24"/>
                <w:szCs w:val="24"/>
              </w:rPr>
              <w:t>. Fasuotė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(</w:t>
            </w:r>
            <w:r w:rsidRPr="00967E3C"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  <w:t>nurodyti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) </w:t>
            </w:r>
            <w:r w:rsidRPr="00934E2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l</w:t>
            </w:r>
          </w:p>
          <w:p w14:paraId="126EE905" w14:textId="77777777" w:rsidR="00C96F9E" w:rsidRPr="00934E2E" w:rsidRDefault="00C96F9E" w:rsidP="00662F0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34AFA8" w14:textId="77777777" w:rsidR="00DC248F" w:rsidRDefault="00DC248F" w:rsidP="00AF5C37">
            <w:pPr>
              <w:tabs>
                <w:tab w:val="left" w:pos="1134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BFF409" w14:textId="63BAFF3C" w:rsidR="00AF5C37" w:rsidRPr="00934E2E" w:rsidRDefault="00967E3C" w:rsidP="00AF5C37">
            <w:pPr>
              <w:tabs>
                <w:tab w:val="left" w:pos="1134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AF2550" w:rsidRPr="00934E2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E72838" w:rsidRPr="00934E2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Garantijos terminas (</w:t>
            </w:r>
            <w:r w:rsidRPr="00967E3C"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  <w:t>nurodyti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) </w:t>
            </w:r>
            <w:r w:rsidR="00AF5C37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mėnesiai </w:t>
            </w:r>
            <w:r w:rsidR="00AF5C37" w:rsidRPr="00934E2E">
              <w:rPr>
                <w:rFonts w:ascii="Times New Roman" w:hAnsi="Times New Roman" w:cs="Times New Roman"/>
                <w:sz w:val="24"/>
                <w:szCs w:val="24"/>
              </w:rPr>
              <w:t xml:space="preserve">nuo Prekės pristatymo Gavėjui dienos. </w:t>
            </w:r>
          </w:p>
          <w:p w14:paraId="7B6AEF05" w14:textId="6BF81163" w:rsidR="00AF2550" w:rsidRPr="00934E2E" w:rsidRDefault="00AF2550" w:rsidP="00662F0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4C36" w:rsidRPr="00934E2E" w14:paraId="35ADF072" w14:textId="77777777" w:rsidTr="00A171DF">
        <w:trPr>
          <w:trHeight w:val="315"/>
        </w:trPr>
        <w:tc>
          <w:tcPr>
            <w:tcW w:w="1560" w:type="dxa"/>
          </w:tcPr>
          <w:p w14:paraId="5E7300A2" w14:textId="372C3826" w:rsidR="00034C36" w:rsidRPr="00934E2E" w:rsidRDefault="00AA09C8" w:rsidP="00967E3C">
            <w:pPr>
              <w:pStyle w:val="ListParagraph"/>
              <w:tabs>
                <w:tab w:val="left" w:pos="426"/>
              </w:tabs>
              <w:spacing w:after="0" w:line="240" w:lineRule="auto"/>
              <w:ind w:left="0" w:right="-2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4E2E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</w:rPr>
              <w:t>4</w:t>
            </w:r>
            <w:r w:rsidR="00F927BC" w:rsidRPr="00934E2E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</w:rPr>
              <w:t>.</w:t>
            </w:r>
            <w:r w:rsidR="00967E3C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</w:rPr>
              <w:t>Variklinė alyva</w:t>
            </w:r>
          </w:p>
        </w:tc>
        <w:tc>
          <w:tcPr>
            <w:tcW w:w="4961" w:type="dxa"/>
          </w:tcPr>
          <w:p w14:paraId="4C3DAD10" w14:textId="5DD54110" w:rsidR="00967E3C" w:rsidRDefault="00967E3C" w:rsidP="00967E3C">
            <w:pPr>
              <w:tabs>
                <w:tab w:val="left" w:pos="426"/>
                <w:tab w:val="left" w:pos="1134"/>
              </w:tabs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r w:rsidRPr="00967E3C">
              <w:rPr>
                <w:rFonts w:ascii="Times New Roman" w:hAnsi="Times New Roman" w:cs="Times New Roman"/>
                <w:sz w:val="24"/>
                <w:szCs w:val="24"/>
              </w:rPr>
              <w:t>SAE klampos indeksas 5W-30.</w:t>
            </w:r>
          </w:p>
          <w:p w14:paraId="740BE3BF" w14:textId="77777777" w:rsidR="00967E3C" w:rsidRPr="00967E3C" w:rsidRDefault="00967E3C" w:rsidP="00967E3C">
            <w:pPr>
              <w:tabs>
                <w:tab w:val="left" w:pos="426"/>
                <w:tab w:val="left" w:pos="1134"/>
              </w:tabs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250D1C" w14:textId="4450E42A" w:rsidR="00967E3C" w:rsidRDefault="00967E3C" w:rsidP="00967E3C">
            <w:pPr>
              <w:tabs>
                <w:tab w:val="left" w:pos="426"/>
                <w:tab w:val="left" w:pos="1134"/>
              </w:tabs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 </w:t>
            </w:r>
            <w:r w:rsidRPr="00967E3C">
              <w:rPr>
                <w:rFonts w:ascii="Times New Roman" w:hAnsi="Times New Roman" w:cs="Times New Roman"/>
                <w:sz w:val="24"/>
                <w:szCs w:val="24"/>
              </w:rPr>
              <w:t>Kokybės klasė ACEA E4/E7 arba lygiavertė.</w:t>
            </w:r>
          </w:p>
          <w:p w14:paraId="1745B151" w14:textId="77777777" w:rsidR="00967E3C" w:rsidRPr="00967E3C" w:rsidRDefault="00967E3C" w:rsidP="00967E3C">
            <w:pPr>
              <w:tabs>
                <w:tab w:val="left" w:pos="426"/>
                <w:tab w:val="left" w:pos="1134"/>
              </w:tabs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076AC8" w14:textId="0327A51B" w:rsidR="00DC248F" w:rsidRPr="0023216D" w:rsidRDefault="00967E3C" w:rsidP="00967E3C">
            <w:pPr>
              <w:tabs>
                <w:tab w:val="left" w:pos="426"/>
                <w:tab w:val="left" w:pos="1134"/>
              </w:tabs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 </w:t>
            </w:r>
            <w:r w:rsidRPr="00967E3C">
              <w:rPr>
                <w:rFonts w:ascii="Times New Roman" w:hAnsi="Times New Roman" w:cs="Times New Roman"/>
                <w:sz w:val="24"/>
                <w:szCs w:val="24"/>
              </w:rPr>
              <w:t xml:space="preserve">OEM (OEM – original equipment manufacturer) patvirtinimas (aprobacija) DTFR 15B120 (MB 228.5). </w:t>
            </w:r>
          </w:p>
          <w:p w14:paraId="4D3D4B77" w14:textId="77777777" w:rsidR="00DC248F" w:rsidRDefault="00DC248F" w:rsidP="006E0CBD">
            <w:pPr>
              <w:tabs>
                <w:tab w:val="left" w:pos="426"/>
                <w:tab w:val="left" w:pos="1134"/>
              </w:tabs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0E4DA8" w14:textId="77777777" w:rsidR="00696D7D" w:rsidRDefault="00696D7D" w:rsidP="00822831">
            <w:pPr>
              <w:tabs>
                <w:tab w:val="left" w:pos="426"/>
                <w:tab w:val="left" w:pos="1134"/>
              </w:tabs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10D9D7" w14:textId="77777777" w:rsidR="00696D7D" w:rsidRDefault="00696D7D" w:rsidP="00822831">
            <w:pPr>
              <w:tabs>
                <w:tab w:val="left" w:pos="426"/>
                <w:tab w:val="left" w:pos="1134"/>
              </w:tabs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1B68949" w14:textId="77777777" w:rsidR="00696D7D" w:rsidRDefault="00696D7D" w:rsidP="00822831">
            <w:pPr>
              <w:tabs>
                <w:tab w:val="left" w:pos="426"/>
                <w:tab w:val="left" w:pos="1134"/>
              </w:tabs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C5BDD0" w14:textId="77777777" w:rsidR="00696D7D" w:rsidRDefault="00696D7D" w:rsidP="00822831">
            <w:pPr>
              <w:tabs>
                <w:tab w:val="left" w:pos="426"/>
                <w:tab w:val="left" w:pos="1134"/>
              </w:tabs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A93D75" w14:textId="7CA2BE0F" w:rsidR="00822831" w:rsidRDefault="006E0CBD" w:rsidP="00822831">
            <w:pPr>
              <w:tabs>
                <w:tab w:val="left" w:pos="426"/>
                <w:tab w:val="left" w:pos="1134"/>
              </w:tabs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822831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23216D">
              <w:rPr>
                <w:rFonts w:ascii="Times New Roman" w:hAnsi="Times New Roman" w:cs="Times New Roman"/>
                <w:sz w:val="24"/>
                <w:szCs w:val="24"/>
              </w:rPr>
              <w:t>Alyva pateikiama</w:t>
            </w:r>
            <w:r w:rsidR="00822831" w:rsidRPr="00934E2E">
              <w:rPr>
                <w:rFonts w:ascii="Times New Roman" w:hAnsi="Times New Roman" w:cs="Times New Roman"/>
                <w:sz w:val="24"/>
                <w:szCs w:val="24"/>
              </w:rPr>
              <w:t xml:space="preserve"> alyvos gamintojo pakuotėse</w:t>
            </w:r>
            <w:r w:rsidR="00822831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822831" w:rsidRPr="00934E2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22831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23216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822831">
              <w:rPr>
                <w:rFonts w:ascii="Times New Roman" w:hAnsi="Times New Roman" w:cs="Times New Roman"/>
                <w:sz w:val="24"/>
                <w:szCs w:val="24"/>
              </w:rPr>
              <w:t xml:space="preserve"> litrų talpose (galima 20 proc. paklaida). </w:t>
            </w:r>
            <w:r w:rsidR="00822831" w:rsidRPr="00EB167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E63F0E9" w14:textId="77777777" w:rsidR="0023216D" w:rsidRDefault="0023216D" w:rsidP="00822831">
            <w:pPr>
              <w:tabs>
                <w:tab w:val="left" w:pos="426"/>
                <w:tab w:val="left" w:pos="1134"/>
              </w:tabs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9B57E7" w14:textId="1488E327" w:rsidR="00822831" w:rsidRDefault="006E0CBD" w:rsidP="00822831">
            <w:pPr>
              <w:tabs>
                <w:tab w:val="left" w:pos="426"/>
                <w:tab w:val="left" w:pos="1134"/>
              </w:tabs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822831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822831" w:rsidRPr="00934E2E">
              <w:rPr>
                <w:rFonts w:ascii="Times New Roman" w:hAnsi="Times New Roman" w:cs="Times New Roman"/>
                <w:sz w:val="24"/>
                <w:szCs w:val="24"/>
              </w:rPr>
              <w:t>Prekės garantijos terminas ne trumpesnis kaip 24 (dvidešimt keturi) mėnesiai nuo Prekės pristatymo Gavėjui dienos.</w:t>
            </w:r>
          </w:p>
          <w:p w14:paraId="7CEC2BED" w14:textId="3A24A390" w:rsidR="00AF2550" w:rsidRPr="00934E2E" w:rsidRDefault="00AF2550" w:rsidP="00F927BC">
            <w:pPr>
              <w:tabs>
                <w:tab w:val="left" w:pos="426"/>
                <w:tab w:val="left" w:pos="1134"/>
              </w:tabs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</w:tcPr>
          <w:p w14:paraId="7F3934DD" w14:textId="77777777" w:rsidR="0023216D" w:rsidRDefault="0023216D" w:rsidP="0023216D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934E2E"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Taip/Ne</w:t>
            </w:r>
          </w:p>
          <w:p w14:paraId="50ADF7EC" w14:textId="77777777" w:rsidR="0023216D" w:rsidRDefault="0023216D" w:rsidP="0023216D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3D0CF978" w14:textId="77777777" w:rsidR="0023216D" w:rsidRDefault="0023216D" w:rsidP="0023216D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2. </w:t>
            </w:r>
            <w:r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  <w:t>N</w:t>
            </w:r>
            <w:r w:rsidRPr="00967E3C"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  <w:t>urodyti</w:t>
            </w:r>
          </w:p>
          <w:p w14:paraId="35CB372D" w14:textId="77777777" w:rsidR="0023216D" w:rsidRDefault="0023216D" w:rsidP="0023216D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5010973B" w14:textId="77777777" w:rsidR="0023216D" w:rsidRDefault="0023216D" w:rsidP="0023216D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3. </w:t>
            </w:r>
            <w:r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  <w:t>N</w:t>
            </w:r>
            <w:r w:rsidRPr="00967E3C"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  <w:t>urodyti</w:t>
            </w:r>
            <w:r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  <w:t xml:space="preserve">. 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Pateikiamas patvirtinantis dokumentas (</w:t>
            </w:r>
            <w:r w:rsidRPr="00967E3C"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  <w:t>nurodyti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).</w:t>
            </w:r>
          </w:p>
          <w:p w14:paraId="6D2FCD64" w14:textId="067B8487" w:rsidR="00696D7D" w:rsidRPr="00934E2E" w:rsidRDefault="00696D7D" w:rsidP="0023216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96D7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ateikti aukščiau nurodyto automobilio gamintojo OEM patvirtinimą (aprobaciją) arba išrašą iš gamintojo patvirtinto (aprobuoto) alyvų sąrašo.)</w:t>
            </w:r>
          </w:p>
          <w:p w14:paraId="7FE5C40D" w14:textId="1FF45B42" w:rsidR="0023216D" w:rsidRPr="00934E2E" w:rsidRDefault="0023216D" w:rsidP="0023216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934E2E">
              <w:rPr>
                <w:rFonts w:ascii="Times New Roman" w:hAnsi="Times New Roman" w:cs="Times New Roman"/>
                <w:sz w:val="24"/>
                <w:szCs w:val="24"/>
              </w:rPr>
              <w:t>. Fasuotė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(</w:t>
            </w:r>
            <w:r w:rsidRPr="00967E3C"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  <w:t>nurodyti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) </w:t>
            </w:r>
            <w:r w:rsidRPr="00934E2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l</w:t>
            </w:r>
          </w:p>
          <w:p w14:paraId="2C9F2A99" w14:textId="77777777" w:rsidR="0023216D" w:rsidRPr="00934E2E" w:rsidRDefault="0023216D" w:rsidP="0023216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31FD6E" w14:textId="77777777" w:rsidR="0023216D" w:rsidRDefault="0023216D" w:rsidP="0023216D">
            <w:pPr>
              <w:tabs>
                <w:tab w:val="left" w:pos="1134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D45A9A" w14:textId="77777777" w:rsidR="0023216D" w:rsidRPr="00934E2E" w:rsidRDefault="0023216D" w:rsidP="0023216D">
            <w:pPr>
              <w:tabs>
                <w:tab w:val="left" w:pos="1134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934E2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934E2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Garantijos terminas (</w:t>
            </w:r>
            <w:r w:rsidRPr="00967E3C"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  <w:t>nurodyti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) mėnesiai </w:t>
            </w:r>
            <w:r w:rsidRPr="00934E2E">
              <w:rPr>
                <w:rFonts w:ascii="Times New Roman" w:hAnsi="Times New Roman" w:cs="Times New Roman"/>
                <w:sz w:val="24"/>
                <w:szCs w:val="24"/>
              </w:rPr>
              <w:t xml:space="preserve">nuo Prekės pristatymo Gavėjui dienos. </w:t>
            </w:r>
          </w:p>
          <w:p w14:paraId="0B5E2494" w14:textId="09F10AD5" w:rsidR="00822831" w:rsidRPr="00934E2E" w:rsidRDefault="00822831" w:rsidP="00AF5C37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4B2266" w:rsidRPr="00934E2E" w14:paraId="4D566D82" w14:textId="77777777" w:rsidTr="00A171DF">
        <w:trPr>
          <w:trHeight w:val="1975"/>
        </w:trPr>
        <w:tc>
          <w:tcPr>
            <w:tcW w:w="1560" w:type="dxa"/>
          </w:tcPr>
          <w:p w14:paraId="663626C5" w14:textId="139AC654" w:rsidR="00AA09C8" w:rsidRPr="00934E2E" w:rsidRDefault="00AA09C8" w:rsidP="0023216D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34E2E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="00F927BC" w:rsidRPr="00934E2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 </w:t>
            </w:r>
            <w:r w:rsidR="0023216D">
              <w:rPr>
                <w:rFonts w:ascii="Times New Roman" w:hAnsi="Times New Roman" w:cs="Times New Roman"/>
                <w:b/>
                <w:sz w:val="24"/>
                <w:szCs w:val="24"/>
              </w:rPr>
              <w:t>Variklinė alyva</w:t>
            </w:r>
          </w:p>
        </w:tc>
        <w:tc>
          <w:tcPr>
            <w:tcW w:w="4961" w:type="dxa"/>
          </w:tcPr>
          <w:p w14:paraId="31F769EE" w14:textId="74DE026C" w:rsidR="0023216D" w:rsidRDefault="0023216D" w:rsidP="0023216D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r w:rsidRPr="0023216D">
              <w:rPr>
                <w:rFonts w:ascii="Times New Roman" w:hAnsi="Times New Roman" w:cs="Times New Roman"/>
                <w:sz w:val="24"/>
                <w:szCs w:val="24"/>
              </w:rPr>
              <w:t>SAE klampos indeksas 5W-30.</w:t>
            </w:r>
          </w:p>
          <w:p w14:paraId="6BD653B3" w14:textId="77777777" w:rsidR="0023216D" w:rsidRPr="0023216D" w:rsidRDefault="0023216D" w:rsidP="0023216D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A79FC8" w14:textId="56ECB378" w:rsidR="0023216D" w:rsidRDefault="0023216D" w:rsidP="0023216D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 </w:t>
            </w:r>
            <w:r w:rsidRPr="0023216D">
              <w:rPr>
                <w:rFonts w:ascii="Times New Roman" w:hAnsi="Times New Roman" w:cs="Times New Roman"/>
                <w:sz w:val="24"/>
                <w:szCs w:val="24"/>
              </w:rPr>
              <w:t>Kokybės klasė ACEA C2/C3 arba lygiavertė.</w:t>
            </w:r>
          </w:p>
          <w:p w14:paraId="2713C42E" w14:textId="77777777" w:rsidR="0023216D" w:rsidRPr="0023216D" w:rsidRDefault="0023216D" w:rsidP="0023216D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395409" w14:textId="0A36E3AB" w:rsidR="00DC248F" w:rsidRPr="0023216D" w:rsidRDefault="0023216D" w:rsidP="0023216D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 </w:t>
            </w:r>
            <w:r w:rsidRPr="0023216D">
              <w:rPr>
                <w:rFonts w:ascii="Times New Roman" w:hAnsi="Times New Roman" w:cs="Times New Roman"/>
                <w:sz w:val="24"/>
                <w:szCs w:val="24"/>
              </w:rPr>
              <w:t xml:space="preserve">OEM (OEM – original equipment manufacturer) patvirtinimas (aprobacija) MB 229.52. </w:t>
            </w:r>
          </w:p>
          <w:p w14:paraId="754A507C" w14:textId="77777777" w:rsidR="00696D7D" w:rsidRDefault="00696D7D" w:rsidP="006E0CBD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CB8A64" w14:textId="77777777" w:rsidR="00696D7D" w:rsidRDefault="00696D7D" w:rsidP="006E0CBD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07DDE76" w14:textId="77777777" w:rsidR="00696D7D" w:rsidRDefault="00696D7D" w:rsidP="006E0CBD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2AA983" w14:textId="77777777" w:rsidR="00696D7D" w:rsidRDefault="00696D7D" w:rsidP="006E0CBD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CF7DD82" w14:textId="77777777" w:rsidR="00696D7D" w:rsidRDefault="00696D7D" w:rsidP="006E0CBD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033872" w14:textId="01448FEA" w:rsidR="006E0CBD" w:rsidRDefault="0023216D" w:rsidP="006E0CBD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6E0CBD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lyva pateikiama</w:t>
            </w:r>
            <w:r w:rsidR="006E0CBD" w:rsidRPr="00934E2E">
              <w:rPr>
                <w:rFonts w:ascii="Times New Roman" w:hAnsi="Times New Roman" w:cs="Times New Roman"/>
                <w:sz w:val="24"/>
                <w:szCs w:val="24"/>
              </w:rPr>
              <w:t xml:space="preserve"> alyvos gamintojo pakuotėse</w:t>
            </w:r>
            <w:r w:rsidR="006E0CBD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6E0CBD" w:rsidRPr="00934E2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6E0CBD">
              <w:rPr>
                <w:rFonts w:ascii="Times New Roman" w:hAnsi="Times New Roman" w:cs="Times New Roman"/>
                <w:sz w:val="24"/>
                <w:szCs w:val="24"/>
              </w:rPr>
              <w:t xml:space="preserve"> litrų talpose (galima 20 proc. paklaida). </w:t>
            </w:r>
            <w:r w:rsidR="006E0CBD" w:rsidRPr="00EB167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67A3F3D" w14:textId="3B96CAA8" w:rsidR="00AF2550" w:rsidRPr="00934E2E" w:rsidRDefault="0023216D" w:rsidP="00166927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6E0CBD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6E0CBD" w:rsidRPr="00934E2E">
              <w:rPr>
                <w:rFonts w:ascii="Times New Roman" w:hAnsi="Times New Roman" w:cs="Times New Roman"/>
                <w:sz w:val="24"/>
                <w:szCs w:val="24"/>
              </w:rPr>
              <w:t>Prekės garantijos terminas ne trumpesnis kaip 24 (dvidešimt keturi) mėnesiai nuo Prekės pristatymo Gavėjui dienos.</w:t>
            </w:r>
          </w:p>
        </w:tc>
        <w:tc>
          <w:tcPr>
            <w:tcW w:w="3402" w:type="dxa"/>
          </w:tcPr>
          <w:p w14:paraId="17D1E215" w14:textId="77777777" w:rsidR="0023216D" w:rsidRDefault="0023216D" w:rsidP="0023216D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934E2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1. 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Taip/Ne</w:t>
            </w:r>
          </w:p>
          <w:p w14:paraId="69DAEE9B" w14:textId="77777777" w:rsidR="0023216D" w:rsidRDefault="0023216D" w:rsidP="0023216D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0F00AC3E" w14:textId="77777777" w:rsidR="0023216D" w:rsidRDefault="0023216D" w:rsidP="0023216D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2. </w:t>
            </w:r>
            <w:r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  <w:t>N</w:t>
            </w:r>
            <w:r w:rsidRPr="00967E3C"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  <w:t>urodyti</w:t>
            </w:r>
          </w:p>
          <w:p w14:paraId="27DC8AA3" w14:textId="77777777" w:rsidR="0023216D" w:rsidRDefault="0023216D" w:rsidP="0023216D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52BF46F6" w14:textId="77777777" w:rsidR="0023216D" w:rsidRDefault="0023216D" w:rsidP="0023216D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3. </w:t>
            </w:r>
            <w:r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  <w:t>N</w:t>
            </w:r>
            <w:r w:rsidRPr="00967E3C"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  <w:t>urodyti</w:t>
            </w:r>
            <w:r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  <w:t xml:space="preserve">. 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Pateikiamas patvirtinantis dokumentas (</w:t>
            </w:r>
            <w:r w:rsidRPr="00967E3C"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  <w:t>nurodyti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).</w:t>
            </w:r>
          </w:p>
          <w:p w14:paraId="119B14C5" w14:textId="582FEBF5" w:rsidR="00696D7D" w:rsidRPr="00934E2E" w:rsidRDefault="00696D7D" w:rsidP="0023216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96D7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Pateikti aukščiau nurodyto automobilio gamintojo OEM </w:t>
            </w:r>
            <w:r w:rsidRPr="00696D7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lastRenderedPageBreak/>
              <w:t>patvirtinimą (aprobaciją) arba išrašą iš gamintojo patvirtinto (aprobuoto) alyvų sąrašo.)</w:t>
            </w:r>
          </w:p>
          <w:p w14:paraId="51799489" w14:textId="77777777" w:rsidR="0023216D" w:rsidRPr="00934E2E" w:rsidRDefault="0023216D" w:rsidP="0023216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934E2E">
              <w:rPr>
                <w:rFonts w:ascii="Times New Roman" w:hAnsi="Times New Roman" w:cs="Times New Roman"/>
                <w:sz w:val="24"/>
                <w:szCs w:val="24"/>
              </w:rPr>
              <w:t>. Fasuotė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(</w:t>
            </w:r>
            <w:r w:rsidRPr="00967E3C"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  <w:t>nurodyti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) </w:t>
            </w:r>
            <w:r w:rsidRPr="00934E2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l</w:t>
            </w:r>
          </w:p>
          <w:p w14:paraId="40442456" w14:textId="77777777" w:rsidR="0023216D" w:rsidRPr="00934E2E" w:rsidRDefault="0023216D" w:rsidP="0023216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D13837" w14:textId="77777777" w:rsidR="0023216D" w:rsidRPr="00934E2E" w:rsidRDefault="0023216D" w:rsidP="0023216D">
            <w:pPr>
              <w:tabs>
                <w:tab w:val="left" w:pos="1134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934E2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934E2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Garantijos terminas (</w:t>
            </w:r>
            <w:r w:rsidRPr="00967E3C"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  <w:t>nurodyti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) mėnesiai </w:t>
            </w:r>
            <w:r w:rsidRPr="00934E2E">
              <w:rPr>
                <w:rFonts w:ascii="Times New Roman" w:hAnsi="Times New Roman" w:cs="Times New Roman"/>
                <w:sz w:val="24"/>
                <w:szCs w:val="24"/>
              </w:rPr>
              <w:t xml:space="preserve">nuo Prekės pristatymo Gavėjui dienos. </w:t>
            </w:r>
          </w:p>
          <w:p w14:paraId="5AD8E1AC" w14:textId="77E0B64B" w:rsidR="006E0CBD" w:rsidRPr="00DC248F" w:rsidRDefault="006E0CBD" w:rsidP="00166927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</w:p>
        </w:tc>
      </w:tr>
      <w:tr w:rsidR="0023216D" w:rsidRPr="00934E2E" w14:paraId="794EE0E7" w14:textId="77777777" w:rsidTr="00A171DF">
        <w:trPr>
          <w:trHeight w:val="315"/>
        </w:trPr>
        <w:tc>
          <w:tcPr>
            <w:tcW w:w="1560" w:type="dxa"/>
          </w:tcPr>
          <w:p w14:paraId="0782CCEC" w14:textId="5B6B20F7" w:rsidR="0023216D" w:rsidRPr="00934E2E" w:rsidRDefault="0023216D" w:rsidP="0023216D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6. Variklinė alyva</w:t>
            </w:r>
          </w:p>
        </w:tc>
        <w:tc>
          <w:tcPr>
            <w:tcW w:w="4961" w:type="dxa"/>
          </w:tcPr>
          <w:p w14:paraId="3909C43E" w14:textId="3D67D4C5" w:rsidR="0023216D" w:rsidRDefault="0023216D" w:rsidP="0023216D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r w:rsidRPr="0023216D">
              <w:rPr>
                <w:rFonts w:ascii="Times New Roman" w:hAnsi="Times New Roman" w:cs="Times New Roman"/>
                <w:sz w:val="24"/>
                <w:szCs w:val="24"/>
              </w:rPr>
              <w:t>SAE klampos indeksas 15W-40.</w:t>
            </w:r>
          </w:p>
          <w:p w14:paraId="72961E49" w14:textId="77777777" w:rsidR="0023216D" w:rsidRPr="0023216D" w:rsidRDefault="0023216D" w:rsidP="0023216D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BA561D" w14:textId="1C9EE05C" w:rsidR="0023216D" w:rsidRDefault="0023216D" w:rsidP="0023216D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Pr="0023216D">
              <w:rPr>
                <w:rFonts w:ascii="Times New Roman" w:hAnsi="Times New Roman" w:cs="Times New Roman"/>
                <w:sz w:val="24"/>
                <w:szCs w:val="24"/>
              </w:rPr>
              <w:t xml:space="preserve"> Kokybės klasė ACEA E7 arba lygiavertė.</w:t>
            </w:r>
          </w:p>
          <w:p w14:paraId="7E5EBF1C" w14:textId="77777777" w:rsidR="0023216D" w:rsidRPr="0023216D" w:rsidRDefault="0023216D" w:rsidP="0023216D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BF257A" w14:textId="56D96289" w:rsidR="0023216D" w:rsidRDefault="0023216D" w:rsidP="0023216D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  <w:r w:rsidRPr="0023216D">
              <w:rPr>
                <w:rFonts w:ascii="Times New Roman" w:hAnsi="Times New Roman" w:cs="Times New Roman"/>
                <w:sz w:val="24"/>
                <w:szCs w:val="24"/>
              </w:rPr>
              <w:t xml:space="preserve"> OEM (OEM – original equipment manufacturer) patvirtinimas (aprobacija) DTFR 15B110 (MB 228.3). </w:t>
            </w:r>
          </w:p>
          <w:p w14:paraId="45376FAD" w14:textId="77777777" w:rsidR="0023216D" w:rsidRDefault="0023216D" w:rsidP="0023216D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672378C" w14:textId="77777777" w:rsidR="00696D7D" w:rsidRDefault="00696D7D" w:rsidP="0023216D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C80C53" w14:textId="77777777" w:rsidR="00696D7D" w:rsidRDefault="00696D7D" w:rsidP="0023216D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D3402E" w14:textId="77777777" w:rsidR="00696D7D" w:rsidRDefault="00696D7D" w:rsidP="0023216D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9AEC75D" w14:textId="77777777" w:rsidR="00696D7D" w:rsidRDefault="00696D7D" w:rsidP="0023216D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B05099" w14:textId="77777777" w:rsidR="007F187B" w:rsidRDefault="007F187B" w:rsidP="0023216D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15F4F2" w14:textId="31304871" w:rsidR="0023216D" w:rsidRDefault="0023216D" w:rsidP="0023216D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 Alyva pateikiama</w:t>
            </w:r>
            <w:r w:rsidRPr="00934E2E">
              <w:rPr>
                <w:rFonts w:ascii="Times New Roman" w:hAnsi="Times New Roman" w:cs="Times New Roman"/>
                <w:sz w:val="24"/>
                <w:szCs w:val="24"/>
              </w:rPr>
              <w:t xml:space="preserve"> alyvos gamintojo pakuotė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934E2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0 litrų talpose (galima 20 proc. paklaida). </w:t>
            </w:r>
            <w:r w:rsidRPr="00EB167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19E5C57" w14:textId="77777777" w:rsidR="0023216D" w:rsidRDefault="0023216D" w:rsidP="0023216D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62EFFC" w14:textId="77777777" w:rsidR="0023216D" w:rsidRDefault="0023216D" w:rsidP="0023216D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5. </w:t>
            </w:r>
            <w:r w:rsidRPr="00934E2E">
              <w:rPr>
                <w:rFonts w:ascii="Times New Roman" w:hAnsi="Times New Roman" w:cs="Times New Roman"/>
                <w:sz w:val="24"/>
                <w:szCs w:val="24"/>
              </w:rPr>
              <w:t>Prekės garantijos terminas ne trumpesnis kaip 24 (dvidešimt keturi) mėnesiai nuo Prekės pristatymo Gavėjui dienos.</w:t>
            </w:r>
          </w:p>
          <w:p w14:paraId="3FFC3E98" w14:textId="4344C277" w:rsidR="0023216D" w:rsidRDefault="0023216D" w:rsidP="0023216D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</w:tcPr>
          <w:p w14:paraId="1B0F1518" w14:textId="0437A62C" w:rsidR="0023216D" w:rsidRDefault="0023216D" w:rsidP="0023216D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934E2E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Taip/Ne</w:t>
            </w:r>
          </w:p>
          <w:p w14:paraId="2CA8F969" w14:textId="77777777" w:rsidR="0023216D" w:rsidRDefault="0023216D" w:rsidP="0023216D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6974F3C1" w14:textId="77777777" w:rsidR="0023216D" w:rsidRDefault="0023216D" w:rsidP="0023216D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2. </w:t>
            </w:r>
            <w:r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  <w:t>N</w:t>
            </w:r>
            <w:r w:rsidRPr="00967E3C"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  <w:t>urodyti</w:t>
            </w:r>
          </w:p>
          <w:p w14:paraId="46B81F4F" w14:textId="77777777" w:rsidR="0023216D" w:rsidRDefault="0023216D" w:rsidP="0023216D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2095FEA1" w14:textId="77777777" w:rsidR="0023216D" w:rsidRDefault="0023216D" w:rsidP="0023216D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3. </w:t>
            </w:r>
            <w:r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  <w:t>N</w:t>
            </w:r>
            <w:r w:rsidRPr="00967E3C"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  <w:t>urodyti</w:t>
            </w:r>
            <w:r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  <w:t xml:space="preserve">. 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Pateikiamas patvirtinantis dokumentas (</w:t>
            </w:r>
            <w:r w:rsidRPr="00967E3C"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  <w:t>nurodyti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).</w:t>
            </w:r>
          </w:p>
          <w:p w14:paraId="38D7476F" w14:textId="17EF6588" w:rsidR="00696D7D" w:rsidRPr="00934E2E" w:rsidRDefault="00696D7D" w:rsidP="0023216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Pr="00696D7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ateikti aukščiau nurodyto automobilio gamintojo OEM patvirtinimą (aprobaciją) arba išrašą iš gamintojo patvirtinto (aprobuoto) alyvų sąrašo</w:t>
            </w:r>
            <w:r w:rsidRPr="0023216D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  <w:p w14:paraId="031E52E5" w14:textId="77777777" w:rsidR="007F187B" w:rsidRDefault="007F187B" w:rsidP="0023216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F271EB" w14:textId="69AACBF0" w:rsidR="0023216D" w:rsidRPr="00934E2E" w:rsidRDefault="007F187B" w:rsidP="0023216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23216D" w:rsidRPr="00934E2E">
              <w:rPr>
                <w:rFonts w:ascii="Times New Roman" w:hAnsi="Times New Roman" w:cs="Times New Roman"/>
                <w:sz w:val="24"/>
                <w:szCs w:val="24"/>
              </w:rPr>
              <w:t>. Fasuotė</w:t>
            </w:r>
            <w:r w:rsidR="0023216D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(</w:t>
            </w:r>
            <w:r w:rsidR="0023216D" w:rsidRPr="00967E3C"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  <w:t>nurodyti</w:t>
            </w:r>
            <w:r w:rsidR="0023216D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) </w:t>
            </w:r>
            <w:r w:rsidR="0023216D" w:rsidRPr="00934E2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l</w:t>
            </w:r>
          </w:p>
          <w:p w14:paraId="57090795" w14:textId="77777777" w:rsidR="0023216D" w:rsidRPr="00934E2E" w:rsidRDefault="0023216D" w:rsidP="0023216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89E913C" w14:textId="77777777" w:rsidR="0023216D" w:rsidRDefault="0023216D" w:rsidP="0023216D">
            <w:pPr>
              <w:tabs>
                <w:tab w:val="left" w:pos="1134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074B659" w14:textId="77777777" w:rsidR="0023216D" w:rsidRPr="00934E2E" w:rsidRDefault="0023216D" w:rsidP="0023216D">
            <w:pPr>
              <w:tabs>
                <w:tab w:val="left" w:pos="1134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934E2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934E2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Garantijos terminas (</w:t>
            </w:r>
            <w:r w:rsidRPr="00967E3C"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  <w:t>nurodyti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) mėnesiai </w:t>
            </w:r>
            <w:r w:rsidRPr="00934E2E">
              <w:rPr>
                <w:rFonts w:ascii="Times New Roman" w:hAnsi="Times New Roman" w:cs="Times New Roman"/>
                <w:sz w:val="24"/>
                <w:szCs w:val="24"/>
              </w:rPr>
              <w:t xml:space="preserve">nuo Prekės pristatymo Gavėjui dienos. </w:t>
            </w:r>
          </w:p>
          <w:p w14:paraId="4AFA2449" w14:textId="77777777" w:rsidR="0023216D" w:rsidRPr="00934E2E" w:rsidRDefault="0023216D" w:rsidP="0023216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3216D" w:rsidRPr="00934E2E" w14:paraId="3A85F8D2" w14:textId="77777777" w:rsidTr="00A171DF">
        <w:trPr>
          <w:trHeight w:val="315"/>
        </w:trPr>
        <w:tc>
          <w:tcPr>
            <w:tcW w:w="1560" w:type="dxa"/>
          </w:tcPr>
          <w:p w14:paraId="5CABC29C" w14:textId="1139C3BB" w:rsidR="0023216D" w:rsidRDefault="0023216D" w:rsidP="0023216D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7. Stabdžių skystis</w:t>
            </w:r>
          </w:p>
        </w:tc>
        <w:tc>
          <w:tcPr>
            <w:tcW w:w="4961" w:type="dxa"/>
          </w:tcPr>
          <w:p w14:paraId="647D251F" w14:textId="77777777" w:rsidR="0023216D" w:rsidRDefault="0023216D" w:rsidP="0023216D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 Atitinka</w:t>
            </w:r>
            <w:r w:rsidRPr="0023216D">
              <w:rPr>
                <w:rFonts w:ascii="Times New Roman" w:hAnsi="Times New Roman" w:cs="Times New Roman"/>
                <w:sz w:val="24"/>
                <w:szCs w:val="24"/>
              </w:rPr>
              <w:t xml:space="preserve"> MIL-B-46176 arba FMVSS Sec. 571.116 DOT-5 arba lygiaverčio standarto reikalavimus.</w:t>
            </w:r>
          </w:p>
          <w:p w14:paraId="439A6B30" w14:textId="77777777" w:rsidR="00DB3C3D" w:rsidRDefault="00DB3C3D" w:rsidP="0023216D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C5AA1BD" w14:textId="1E68D42D" w:rsidR="00DB3C3D" w:rsidRDefault="00DB3C3D" w:rsidP="00DB3C3D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Pr="00DB3C3D">
              <w:rPr>
                <w:rFonts w:ascii="Times New Roman" w:hAnsi="Times New Roman" w:cs="Times New Roman"/>
                <w:sz w:val="24"/>
                <w:szCs w:val="24"/>
              </w:rPr>
              <w:t>Virimo temperatūra sausu oru ≥260ᵒC; drėgnu oru ≥180ᵒC.</w:t>
            </w:r>
          </w:p>
          <w:p w14:paraId="301706CB" w14:textId="77777777" w:rsidR="00DB3C3D" w:rsidRPr="00DB3C3D" w:rsidRDefault="00DB3C3D" w:rsidP="00DB3C3D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5E93D1" w14:textId="77777777" w:rsidR="00DB3C3D" w:rsidRDefault="00DB3C3D" w:rsidP="00DB3C3D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FB9B6A" w14:textId="1EB4CE17" w:rsidR="00DB3C3D" w:rsidRDefault="00DB3C3D" w:rsidP="00DB3C3D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 P</w:t>
            </w:r>
            <w:r w:rsidRPr="00DB3C3D">
              <w:rPr>
                <w:rFonts w:ascii="Times New Roman" w:hAnsi="Times New Roman" w:cs="Times New Roman"/>
                <w:sz w:val="24"/>
                <w:szCs w:val="24"/>
              </w:rPr>
              <w:t>agamintas silikono pagrindu.</w:t>
            </w:r>
          </w:p>
          <w:p w14:paraId="4D446064" w14:textId="77777777" w:rsidR="00DB3C3D" w:rsidRPr="00DB3C3D" w:rsidRDefault="00DB3C3D" w:rsidP="00DB3C3D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2880B9" w14:textId="515389A7" w:rsidR="00DB3C3D" w:rsidRDefault="00DB3C3D" w:rsidP="00DB3C3D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 Stabdžių skystis pateikiama</w:t>
            </w:r>
            <w:r w:rsidRPr="00934E2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tabdžių skysčio</w:t>
            </w:r>
            <w:r w:rsidRPr="00934E2E">
              <w:rPr>
                <w:rFonts w:ascii="Times New Roman" w:hAnsi="Times New Roman" w:cs="Times New Roman"/>
                <w:sz w:val="24"/>
                <w:szCs w:val="24"/>
              </w:rPr>
              <w:t xml:space="preserve"> gamintojo pakuotė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934E2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e didesnėse kaip 1 l pakuotėse.</w:t>
            </w:r>
          </w:p>
          <w:p w14:paraId="7EDF209B" w14:textId="77777777" w:rsidR="00DB3C3D" w:rsidRDefault="00DB3C3D" w:rsidP="00DB3C3D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F2CD9F" w14:textId="77777777" w:rsidR="00DB3C3D" w:rsidRDefault="00DB3C3D" w:rsidP="00DB3C3D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5. </w:t>
            </w:r>
            <w:r w:rsidRPr="00934E2E">
              <w:rPr>
                <w:rFonts w:ascii="Times New Roman" w:hAnsi="Times New Roman" w:cs="Times New Roman"/>
                <w:sz w:val="24"/>
                <w:szCs w:val="24"/>
              </w:rPr>
              <w:t>Prekės garantijos terminas ne trumpesnis kaip 24 (dvidešimt keturi) mėnesiai nuo Prekės pristatymo Gavėjui dienos.</w:t>
            </w:r>
          </w:p>
          <w:p w14:paraId="4455CFDC" w14:textId="2CACBF02" w:rsidR="0023216D" w:rsidRDefault="0023216D" w:rsidP="00DB3C3D">
            <w:pPr>
              <w:spacing w:after="0" w:line="240" w:lineRule="auto"/>
              <w:ind w:firstLine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</w:tcPr>
          <w:p w14:paraId="1B89FC21" w14:textId="77777777" w:rsidR="0023216D" w:rsidRDefault="0023216D" w:rsidP="0023216D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r w:rsidRPr="0023216D">
              <w:rPr>
                <w:rFonts w:ascii="Times New Roman" w:hAnsi="Times New Roman" w:cs="Times New Roman"/>
                <w:i/>
                <w:sz w:val="24"/>
                <w:szCs w:val="24"/>
              </w:rPr>
              <w:t>Nurodyti</w:t>
            </w:r>
          </w:p>
          <w:p w14:paraId="30C50C50" w14:textId="77777777" w:rsidR="00DB3C3D" w:rsidRDefault="00DB3C3D" w:rsidP="0023216D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14:paraId="7D25A529" w14:textId="77777777" w:rsidR="00DB3C3D" w:rsidRDefault="00DB3C3D" w:rsidP="0023216D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14:paraId="2D34D03F" w14:textId="77777777" w:rsidR="00DB3C3D" w:rsidRDefault="00DB3C3D" w:rsidP="0023216D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14:paraId="6681604F" w14:textId="77777777" w:rsidR="00DB3C3D" w:rsidRDefault="00DB3C3D" w:rsidP="0023216D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2. </w:t>
            </w:r>
            <w:r w:rsidRPr="00DB3C3D">
              <w:rPr>
                <w:rFonts w:ascii="Times New Roman" w:hAnsi="Times New Roman" w:cs="Times New Roman"/>
                <w:sz w:val="24"/>
                <w:szCs w:val="24"/>
              </w:rPr>
              <w:t>Virimo temperatūra drėgnu sausu oru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(nurodyti), </w:t>
            </w:r>
            <w:r w:rsidRPr="00DB3C3D">
              <w:rPr>
                <w:rFonts w:ascii="Times New Roman" w:hAnsi="Times New Roman" w:cs="Times New Roman"/>
                <w:sz w:val="24"/>
                <w:szCs w:val="24"/>
              </w:rPr>
              <w:t>virimo temperatūra drėgnu oru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(nurodyti). </w:t>
            </w:r>
          </w:p>
          <w:p w14:paraId="64AE057D" w14:textId="77777777" w:rsidR="00DB3C3D" w:rsidRDefault="00DB3C3D" w:rsidP="0023216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B3C3D">
              <w:rPr>
                <w:rFonts w:ascii="Times New Roman" w:hAnsi="Times New Roman" w:cs="Times New Roman"/>
                <w:sz w:val="24"/>
                <w:szCs w:val="24"/>
              </w:rPr>
              <w:t>3. Taip/Ne</w:t>
            </w:r>
          </w:p>
          <w:p w14:paraId="0DB2C08B" w14:textId="77777777" w:rsidR="00DB3C3D" w:rsidRDefault="00DB3C3D" w:rsidP="0023216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9E0E67" w14:textId="77777777" w:rsidR="00DB3C3D" w:rsidRDefault="00DB3C3D" w:rsidP="0023216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  <w:r w:rsidRPr="00DB3C3D">
              <w:rPr>
                <w:rFonts w:ascii="Times New Roman" w:hAnsi="Times New Roman" w:cs="Times New Roman"/>
                <w:sz w:val="24"/>
                <w:szCs w:val="24"/>
              </w:rPr>
              <w:t xml:space="preserve"> Taip/Ne</w:t>
            </w:r>
          </w:p>
          <w:p w14:paraId="20B93727" w14:textId="77777777" w:rsidR="00DB3C3D" w:rsidRDefault="00DB3C3D" w:rsidP="0023216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91E913" w14:textId="77777777" w:rsidR="00DB3C3D" w:rsidRDefault="00DB3C3D" w:rsidP="0023216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399DE63" w14:textId="77777777" w:rsidR="00DB3C3D" w:rsidRDefault="00DB3C3D" w:rsidP="0023216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14080F" w14:textId="6E7306C8" w:rsidR="00DB3C3D" w:rsidRPr="00DB3C3D" w:rsidRDefault="00DB3C3D" w:rsidP="0023216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5. 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Garantijos terminas (</w:t>
            </w:r>
            <w:r w:rsidRPr="00967E3C">
              <w:rPr>
                <w:rFonts w:ascii="Times New Roman" w:eastAsia="Calibri" w:hAnsi="Times New Roman" w:cs="Times New Roman"/>
                <w:i/>
                <w:color w:val="000000" w:themeColor="text1"/>
                <w:sz w:val="24"/>
                <w:szCs w:val="24"/>
              </w:rPr>
              <w:t>nurodyti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) mėnesiai </w:t>
            </w:r>
            <w:r w:rsidRPr="00934E2E">
              <w:rPr>
                <w:rFonts w:ascii="Times New Roman" w:hAnsi="Times New Roman" w:cs="Times New Roman"/>
                <w:sz w:val="24"/>
                <w:szCs w:val="24"/>
              </w:rPr>
              <w:t>nuo Prekės pristatymo Gavėjui dienos.</w:t>
            </w:r>
          </w:p>
        </w:tc>
      </w:tr>
    </w:tbl>
    <w:p w14:paraId="3AB3478B" w14:textId="58B33AF7" w:rsidR="00AA09C8" w:rsidRPr="00934E2E" w:rsidRDefault="00AA09C8" w:rsidP="008431A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7CECE4" w14:textId="77777777" w:rsidR="00DC6ED3" w:rsidRPr="00934E2E" w:rsidRDefault="008431A5" w:rsidP="008431A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4E2E">
        <w:rPr>
          <w:rFonts w:ascii="Times New Roman" w:hAnsi="Times New Roman" w:cs="Times New Roman"/>
          <w:sz w:val="24"/>
          <w:szCs w:val="24"/>
        </w:rPr>
        <w:t>*kiti techninės specifikacijo</w:t>
      </w:r>
      <w:r w:rsidR="002744E4" w:rsidRPr="00934E2E">
        <w:rPr>
          <w:rFonts w:ascii="Times New Roman" w:hAnsi="Times New Roman" w:cs="Times New Roman"/>
          <w:sz w:val="24"/>
          <w:szCs w:val="24"/>
        </w:rPr>
        <w:t>s reikalavimai pateikti Pirkimo</w:t>
      </w:r>
      <w:r w:rsidRPr="00934E2E">
        <w:rPr>
          <w:rFonts w:ascii="Times New Roman" w:hAnsi="Times New Roman" w:cs="Times New Roman"/>
          <w:sz w:val="24"/>
          <w:szCs w:val="24"/>
        </w:rPr>
        <w:t xml:space="preserve"> sąlygų 1 priede.</w:t>
      </w:r>
    </w:p>
    <w:p w14:paraId="39989EE0" w14:textId="77777777" w:rsidR="0043421C" w:rsidRPr="003C42A4" w:rsidRDefault="0043421C" w:rsidP="0043421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34E2E">
        <w:rPr>
          <w:rFonts w:ascii="Times New Roman" w:hAnsi="Times New Roman" w:cs="Times New Roman"/>
          <w:sz w:val="24"/>
          <w:szCs w:val="24"/>
        </w:rPr>
        <w:t>_______________________</w:t>
      </w:r>
      <w:r w:rsidRPr="003C42A4">
        <w:rPr>
          <w:rFonts w:ascii="Times New Roman" w:hAnsi="Times New Roman" w:cs="Times New Roman"/>
          <w:sz w:val="24"/>
          <w:szCs w:val="24"/>
        </w:rPr>
        <w:t>_________</w:t>
      </w:r>
    </w:p>
    <w:sectPr w:rsidR="0043421C" w:rsidRPr="003C42A4" w:rsidSect="00A51004">
      <w:footerReference w:type="default" r:id="rId8"/>
      <w:pgSz w:w="11906" w:h="16838"/>
      <w:pgMar w:top="1134" w:right="567" w:bottom="993" w:left="1418" w:header="567" w:footer="0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9BEE73" w14:textId="77777777" w:rsidR="00976570" w:rsidRDefault="00976570" w:rsidP="00D91173">
      <w:pPr>
        <w:spacing w:after="0" w:line="240" w:lineRule="auto"/>
      </w:pPr>
      <w:r>
        <w:separator/>
      </w:r>
    </w:p>
  </w:endnote>
  <w:endnote w:type="continuationSeparator" w:id="0">
    <w:p w14:paraId="1F3433FC" w14:textId="77777777" w:rsidR="00976570" w:rsidRDefault="00976570" w:rsidP="00D911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imesLT">
    <w:altName w:val="Times New Roman"/>
    <w:charset w:val="BA"/>
    <w:family w:val="roman"/>
    <w:pitch w:val="variable"/>
    <w:sig w:usb0="00007A87" w:usb1="80000000" w:usb2="00000008" w:usb3="00000000" w:csb0="000000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</w:rPr>
      <w:id w:val="1040927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642DDA" w14:textId="78EE5A16" w:rsidR="00B80BE0" w:rsidRPr="00D91173" w:rsidRDefault="00AD5599">
        <w:pPr>
          <w:pStyle w:val="Footer"/>
          <w:jc w:val="right"/>
          <w:rPr>
            <w:rFonts w:ascii="Times New Roman" w:hAnsi="Times New Roman" w:cs="Times New Roman"/>
            <w:sz w:val="24"/>
          </w:rPr>
        </w:pPr>
        <w:r w:rsidRPr="00D91173">
          <w:rPr>
            <w:rFonts w:ascii="Times New Roman" w:hAnsi="Times New Roman" w:cs="Times New Roman"/>
            <w:sz w:val="24"/>
          </w:rPr>
          <w:fldChar w:fldCharType="begin"/>
        </w:r>
        <w:r w:rsidR="00B80BE0" w:rsidRPr="00D91173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D91173">
          <w:rPr>
            <w:rFonts w:ascii="Times New Roman" w:hAnsi="Times New Roman" w:cs="Times New Roman"/>
            <w:sz w:val="24"/>
          </w:rPr>
          <w:fldChar w:fldCharType="separate"/>
        </w:r>
        <w:r w:rsidR="009A1E15">
          <w:rPr>
            <w:rFonts w:ascii="Times New Roman" w:hAnsi="Times New Roman" w:cs="Times New Roman"/>
            <w:noProof/>
            <w:sz w:val="24"/>
          </w:rPr>
          <w:t>1</w:t>
        </w:r>
        <w:r w:rsidRPr="00D91173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14:paraId="1E3FC2FD" w14:textId="77777777" w:rsidR="00B80BE0" w:rsidRDefault="00B80B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8687F4" w14:textId="77777777" w:rsidR="00976570" w:rsidRDefault="00976570" w:rsidP="00D91173">
      <w:pPr>
        <w:spacing w:after="0" w:line="240" w:lineRule="auto"/>
      </w:pPr>
      <w:r>
        <w:separator/>
      </w:r>
    </w:p>
  </w:footnote>
  <w:footnote w:type="continuationSeparator" w:id="0">
    <w:p w14:paraId="3DBA6318" w14:textId="77777777" w:rsidR="00976570" w:rsidRDefault="00976570" w:rsidP="00D911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E129D1"/>
    <w:multiLevelType w:val="singleLevel"/>
    <w:tmpl w:val="D15C66E6"/>
    <w:lvl w:ilvl="0">
      <w:start w:val="4"/>
      <w:numFmt w:val="bullet"/>
      <w:lvlText w:val="-"/>
      <w:lvlJc w:val="left"/>
      <w:pPr>
        <w:tabs>
          <w:tab w:val="num" w:pos="1380"/>
        </w:tabs>
        <w:ind w:left="1380" w:hanging="360"/>
      </w:pPr>
      <w:rPr>
        <w:rFonts w:hint="default"/>
      </w:rPr>
    </w:lvl>
  </w:abstractNum>
  <w:abstractNum w:abstractNumId="1" w15:restartNumberingAfterBreak="0">
    <w:nsid w:val="06FA646D"/>
    <w:multiLevelType w:val="multilevel"/>
    <w:tmpl w:val="ECFC32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0884710E"/>
    <w:multiLevelType w:val="hybridMultilevel"/>
    <w:tmpl w:val="EA36A46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12082B"/>
    <w:multiLevelType w:val="multilevel"/>
    <w:tmpl w:val="E878CD4E"/>
    <w:lvl w:ilvl="0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4" w15:restartNumberingAfterBreak="0">
    <w:nsid w:val="11220693"/>
    <w:multiLevelType w:val="multilevel"/>
    <w:tmpl w:val="27C064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1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4C5726F"/>
    <w:multiLevelType w:val="hybridMultilevel"/>
    <w:tmpl w:val="D7FA48D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3D4D1B"/>
    <w:multiLevelType w:val="hybridMultilevel"/>
    <w:tmpl w:val="65D4D214"/>
    <w:lvl w:ilvl="0" w:tplc="7BFE46B8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9C75F3"/>
    <w:multiLevelType w:val="hybridMultilevel"/>
    <w:tmpl w:val="E4EE366C"/>
    <w:lvl w:ilvl="0" w:tplc="5CD245D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846A97"/>
    <w:multiLevelType w:val="hybridMultilevel"/>
    <w:tmpl w:val="2BFA5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FA0307"/>
    <w:multiLevelType w:val="hybridMultilevel"/>
    <w:tmpl w:val="AF20E5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0D165B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35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23942BF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2" w15:restartNumberingAfterBreak="0">
    <w:nsid w:val="2517275B"/>
    <w:multiLevelType w:val="hybridMultilevel"/>
    <w:tmpl w:val="29723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694207"/>
    <w:multiLevelType w:val="multilevel"/>
    <w:tmpl w:val="AA309CC6"/>
    <w:lvl w:ilvl="0">
      <w:start w:val="1"/>
      <w:numFmt w:val="decimal"/>
      <w:lvlText w:val="%1."/>
      <w:lvlJc w:val="left"/>
      <w:pPr>
        <w:ind w:left="730" w:hanging="360"/>
      </w:pPr>
    </w:lvl>
    <w:lvl w:ilvl="1">
      <w:start w:val="1"/>
      <w:numFmt w:val="lowerLetter"/>
      <w:lvlText w:val="%2."/>
      <w:lvlJc w:val="left"/>
      <w:pPr>
        <w:ind w:left="1450" w:hanging="360"/>
      </w:pPr>
    </w:lvl>
    <w:lvl w:ilvl="2">
      <w:start w:val="1"/>
      <w:numFmt w:val="lowerRoman"/>
      <w:lvlText w:val="%3."/>
      <w:lvlJc w:val="right"/>
      <w:pPr>
        <w:ind w:left="2170" w:hanging="180"/>
      </w:pPr>
    </w:lvl>
    <w:lvl w:ilvl="3">
      <w:start w:val="1"/>
      <w:numFmt w:val="decimal"/>
      <w:lvlText w:val="%4."/>
      <w:lvlJc w:val="left"/>
      <w:pPr>
        <w:ind w:left="2890" w:hanging="360"/>
      </w:pPr>
    </w:lvl>
    <w:lvl w:ilvl="4">
      <w:start w:val="1"/>
      <w:numFmt w:val="lowerLetter"/>
      <w:lvlText w:val="%5."/>
      <w:lvlJc w:val="left"/>
      <w:pPr>
        <w:ind w:left="3610" w:hanging="360"/>
      </w:pPr>
    </w:lvl>
    <w:lvl w:ilvl="5">
      <w:start w:val="1"/>
      <w:numFmt w:val="lowerRoman"/>
      <w:lvlText w:val="%6."/>
      <w:lvlJc w:val="right"/>
      <w:pPr>
        <w:ind w:left="4330" w:hanging="180"/>
      </w:pPr>
    </w:lvl>
    <w:lvl w:ilvl="6">
      <w:start w:val="1"/>
      <w:numFmt w:val="decimal"/>
      <w:lvlText w:val="%7."/>
      <w:lvlJc w:val="left"/>
      <w:pPr>
        <w:ind w:left="5050" w:hanging="360"/>
      </w:pPr>
    </w:lvl>
    <w:lvl w:ilvl="7">
      <w:start w:val="1"/>
      <w:numFmt w:val="lowerLetter"/>
      <w:lvlText w:val="%8."/>
      <w:lvlJc w:val="left"/>
      <w:pPr>
        <w:ind w:left="5770" w:hanging="360"/>
      </w:pPr>
    </w:lvl>
    <w:lvl w:ilvl="8">
      <w:start w:val="1"/>
      <w:numFmt w:val="lowerRoman"/>
      <w:lvlText w:val="%9."/>
      <w:lvlJc w:val="right"/>
      <w:pPr>
        <w:ind w:left="6490" w:hanging="180"/>
      </w:pPr>
    </w:lvl>
  </w:abstractNum>
  <w:abstractNum w:abstractNumId="14" w15:restartNumberingAfterBreak="0">
    <w:nsid w:val="33656FB3"/>
    <w:multiLevelType w:val="multilevel"/>
    <w:tmpl w:val="163C78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D250828"/>
    <w:multiLevelType w:val="hybridMultilevel"/>
    <w:tmpl w:val="0BDA06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FC06467"/>
    <w:multiLevelType w:val="hybridMultilevel"/>
    <w:tmpl w:val="7202293C"/>
    <w:lvl w:ilvl="0" w:tplc="32266A0C">
      <w:start w:val="1"/>
      <w:numFmt w:val="decimal"/>
      <w:lvlText w:val="%1."/>
      <w:lvlJc w:val="left"/>
      <w:pPr>
        <w:ind w:left="1080" w:hanging="360"/>
      </w:pPr>
      <w:rPr>
        <w:sz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A69638E"/>
    <w:multiLevelType w:val="multilevel"/>
    <w:tmpl w:val="E878CD4E"/>
    <w:lvl w:ilvl="0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8" w15:restartNumberingAfterBreak="0">
    <w:nsid w:val="56DB66C8"/>
    <w:multiLevelType w:val="hybridMultilevel"/>
    <w:tmpl w:val="C04E2896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9" w15:restartNumberingAfterBreak="0">
    <w:nsid w:val="5BE93322"/>
    <w:multiLevelType w:val="hybridMultilevel"/>
    <w:tmpl w:val="A9FEF5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2260EE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13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69CF7882"/>
    <w:multiLevelType w:val="hybridMultilevel"/>
    <w:tmpl w:val="2D56BC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C3D1C0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26B54D6"/>
    <w:multiLevelType w:val="hybridMultilevel"/>
    <w:tmpl w:val="6AB4D5D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A674DD"/>
    <w:multiLevelType w:val="multilevel"/>
    <w:tmpl w:val="E878CD4E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25" w15:restartNumberingAfterBreak="0">
    <w:nsid w:val="7E376526"/>
    <w:multiLevelType w:val="hybridMultilevel"/>
    <w:tmpl w:val="4EA0C9E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AD7EDC"/>
    <w:multiLevelType w:val="multilevel"/>
    <w:tmpl w:val="A038FD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1800"/>
      </w:pPr>
      <w:rPr>
        <w:rFonts w:hint="default"/>
      </w:rPr>
    </w:lvl>
  </w:abstractNum>
  <w:num w:numId="1">
    <w:abstractNumId w:val="13"/>
  </w:num>
  <w:num w:numId="2">
    <w:abstractNumId w:val="18"/>
  </w:num>
  <w:num w:numId="3">
    <w:abstractNumId w:val="19"/>
  </w:num>
  <w:num w:numId="4">
    <w:abstractNumId w:val="4"/>
  </w:num>
  <w:num w:numId="5">
    <w:abstractNumId w:val="6"/>
  </w:num>
  <w:num w:numId="6">
    <w:abstractNumId w:val="12"/>
  </w:num>
  <w:num w:numId="7">
    <w:abstractNumId w:val="5"/>
  </w:num>
  <w:num w:numId="8">
    <w:abstractNumId w:val="25"/>
  </w:num>
  <w:num w:numId="9">
    <w:abstractNumId w:val="2"/>
  </w:num>
  <w:num w:numId="10">
    <w:abstractNumId w:val="21"/>
  </w:num>
  <w:num w:numId="11">
    <w:abstractNumId w:val="8"/>
  </w:num>
  <w:num w:numId="12">
    <w:abstractNumId w:val="7"/>
  </w:num>
  <w:num w:numId="13">
    <w:abstractNumId w:val="20"/>
  </w:num>
  <w:num w:numId="14">
    <w:abstractNumId w:val="10"/>
  </w:num>
  <w:num w:numId="15">
    <w:abstractNumId w:val="14"/>
  </w:num>
  <w:num w:numId="16">
    <w:abstractNumId w:val="22"/>
  </w:num>
  <w:num w:numId="17">
    <w:abstractNumId w:val="11"/>
  </w:num>
  <w:num w:numId="18">
    <w:abstractNumId w:val="26"/>
  </w:num>
  <w:num w:numId="19">
    <w:abstractNumId w:val="0"/>
  </w:num>
  <w:num w:numId="20">
    <w:abstractNumId w:val="23"/>
  </w:num>
  <w:num w:numId="21">
    <w:abstractNumId w:val="3"/>
  </w:num>
  <w:num w:numId="22">
    <w:abstractNumId w:val="16"/>
  </w:num>
  <w:num w:numId="23">
    <w:abstractNumId w:val="1"/>
  </w:num>
  <w:num w:numId="24">
    <w:abstractNumId w:val="15"/>
  </w:num>
  <w:num w:numId="25">
    <w:abstractNumId w:val="9"/>
  </w:num>
  <w:num w:numId="26">
    <w:abstractNumId w:val="24"/>
  </w:num>
  <w:num w:numId="2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1296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NDEzNzcxNzA3MjdQ0lEKTi0uzszPAykwqgUA/Pfy0CwAAAA="/>
  </w:docVars>
  <w:rsids>
    <w:rsidRoot w:val="00AE728E"/>
    <w:rsid w:val="00000868"/>
    <w:rsid w:val="00000A01"/>
    <w:rsid w:val="00001051"/>
    <w:rsid w:val="0000188A"/>
    <w:rsid w:val="0001418A"/>
    <w:rsid w:val="000257CA"/>
    <w:rsid w:val="00031D3C"/>
    <w:rsid w:val="00034C36"/>
    <w:rsid w:val="00035C6A"/>
    <w:rsid w:val="00042C55"/>
    <w:rsid w:val="00050982"/>
    <w:rsid w:val="0006436F"/>
    <w:rsid w:val="00066D33"/>
    <w:rsid w:val="000742AC"/>
    <w:rsid w:val="00074F9F"/>
    <w:rsid w:val="00077EB1"/>
    <w:rsid w:val="00077EE9"/>
    <w:rsid w:val="00083E4C"/>
    <w:rsid w:val="00086CB1"/>
    <w:rsid w:val="0009280F"/>
    <w:rsid w:val="000939CB"/>
    <w:rsid w:val="00097226"/>
    <w:rsid w:val="000A0F0B"/>
    <w:rsid w:val="000A2718"/>
    <w:rsid w:val="000B6DDD"/>
    <w:rsid w:val="000C0710"/>
    <w:rsid w:val="000C581B"/>
    <w:rsid w:val="000E345A"/>
    <w:rsid w:val="000E5692"/>
    <w:rsid w:val="000F11D9"/>
    <w:rsid w:val="001025C4"/>
    <w:rsid w:val="00104CDB"/>
    <w:rsid w:val="001121BF"/>
    <w:rsid w:val="001235E6"/>
    <w:rsid w:val="001239E5"/>
    <w:rsid w:val="001244E8"/>
    <w:rsid w:val="0012489A"/>
    <w:rsid w:val="0013075D"/>
    <w:rsid w:val="00134CFE"/>
    <w:rsid w:val="00142827"/>
    <w:rsid w:val="001461D3"/>
    <w:rsid w:val="001534BA"/>
    <w:rsid w:val="00154EF5"/>
    <w:rsid w:val="001621A3"/>
    <w:rsid w:val="00166927"/>
    <w:rsid w:val="001733DC"/>
    <w:rsid w:val="00183762"/>
    <w:rsid w:val="00184012"/>
    <w:rsid w:val="001904B4"/>
    <w:rsid w:val="001918CE"/>
    <w:rsid w:val="001A4C1F"/>
    <w:rsid w:val="001A7E46"/>
    <w:rsid w:val="001B6FA0"/>
    <w:rsid w:val="001C0630"/>
    <w:rsid w:val="001C0D3E"/>
    <w:rsid w:val="001C46ED"/>
    <w:rsid w:val="001D069B"/>
    <w:rsid w:val="001F18B4"/>
    <w:rsid w:val="001F4BEE"/>
    <w:rsid w:val="00201CCD"/>
    <w:rsid w:val="00203DC5"/>
    <w:rsid w:val="002164B8"/>
    <w:rsid w:val="00221655"/>
    <w:rsid w:val="00223276"/>
    <w:rsid w:val="0023216D"/>
    <w:rsid w:val="00240C0D"/>
    <w:rsid w:val="00240D67"/>
    <w:rsid w:val="00241734"/>
    <w:rsid w:val="002425DF"/>
    <w:rsid w:val="00253163"/>
    <w:rsid w:val="002541F4"/>
    <w:rsid w:val="00254C16"/>
    <w:rsid w:val="00254C4B"/>
    <w:rsid w:val="00256753"/>
    <w:rsid w:val="00272052"/>
    <w:rsid w:val="002744E4"/>
    <w:rsid w:val="002746F4"/>
    <w:rsid w:val="00275301"/>
    <w:rsid w:val="00281675"/>
    <w:rsid w:val="0028185E"/>
    <w:rsid w:val="00283302"/>
    <w:rsid w:val="00293223"/>
    <w:rsid w:val="002A1A20"/>
    <w:rsid w:val="002B1068"/>
    <w:rsid w:val="002B2AB2"/>
    <w:rsid w:val="002B3105"/>
    <w:rsid w:val="002B57D3"/>
    <w:rsid w:val="002B78B5"/>
    <w:rsid w:val="002C39F4"/>
    <w:rsid w:val="002C5B84"/>
    <w:rsid w:val="002D17CF"/>
    <w:rsid w:val="002D2094"/>
    <w:rsid w:val="002D41A2"/>
    <w:rsid w:val="002E2380"/>
    <w:rsid w:val="002E4576"/>
    <w:rsid w:val="002E45A9"/>
    <w:rsid w:val="002F393F"/>
    <w:rsid w:val="002F3FAA"/>
    <w:rsid w:val="002F7606"/>
    <w:rsid w:val="00303143"/>
    <w:rsid w:val="00303D70"/>
    <w:rsid w:val="0030451B"/>
    <w:rsid w:val="00307950"/>
    <w:rsid w:val="003130B2"/>
    <w:rsid w:val="0031398C"/>
    <w:rsid w:val="00316463"/>
    <w:rsid w:val="00324F9C"/>
    <w:rsid w:val="003270D4"/>
    <w:rsid w:val="0032776B"/>
    <w:rsid w:val="0033084F"/>
    <w:rsid w:val="00332285"/>
    <w:rsid w:val="00332F46"/>
    <w:rsid w:val="00334FF9"/>
    <w:rsid w:val="00351D07"/>
    <w:rsid w:val="00355193"/>
    <w:rsid w:val="00363514"/>
    <w:rsid w:val="00377388"/>
    <w:rsid w:val="0037797B"/>
    <w:rsid w:val="00384C11"/>
    <w:rsid w:val="003874D1"/>
    <w:rsid w:val="0039068F"/>
    <w:rsid w:val="00391EB3"/>
    <w:rsid w:val="00393C53"/>
    <w:rsid w:val="00396FFA"/>
    <w:rsid w:val="003A1791"/>
    <w:rsid w:val="003A1BA1"/>
    <w:rsid w:val="003A605C"/>
    <w:rsid w:val="003B5441"/>
    <w:rsid w:val="003B640F"/>
    <w:rsid w:val="003C12C7"/>
    <w:rsid w:val="003C41E5"/>
    <w:rsid w:val="003C42A4"/>
    <w:rsid w:val="003C452B"/>
    <w:rsid w:val="003C5D72"/>
    <w:rsid w:val="003E0839"/>
    <w:rsid w:val="003F2F45"/>
    <w:rsid w:val="00414510"/>
    <w:rsid w:val="004171B2"/>
    <w:rsid w:val="00421A7F"/>
    <w:rsid w:val="00423E4A"/>
    <w:rsid w:val="00430976"/>
    <w:rsid w:val="00433759"/>
    <w:rsid w:val="0043421C"/>
    <w:rsid w:val="0043588E"/>
    <w:rsid w:val="004416C2"/>
    <w:rsid w:val="00441ACB"/>
    <w:rsid w:val="00451690"/>
    <w:rsid w:val="0047019C"/>
    <w:rsid w:val="004856BC"/>
    <w:rsid w:val="00487626"/>
    <w:rsid w:val="00490E2D"/>
    <w:rsid w:val="00492D8A"/>
    <w:rsid w:val="004A294D"/>
    <w:rsid w:val="004A6611"/>
    <w:rsid w:val="004B14FD"/>
    <w:rsid w:val="004B2266"/>
    <w:rsid w:val="004B7B36"/>
    <w:rsid w:val="004C2609"/>
    <w:rsid w:val="004C466B"/>
    <w:rsid w:val="004D17D8"/>
    <w:rsid w:val="004D609F"/>
    <w:rsid w:val="004D6331"/>
    <w:rsid w:val="004D7573"/>
    <w:rsid w:val="004E0434"/>
    <w:rsid w:val="004E4E12"/>
    <w:rsid w:val="004E5BD9"/>
    <w:rsid w:val="004F4F15"/>
    <w:rsid w:val="004F6038"/>
    <w:rsid w:val="00503292"/>
    <w:rsid w:val="005061A5"/>
    <w:rsid w:val="00522AEF"/>
    <w:rsid w:val="00524106"/>
    <w:rsid w:val="00524E14"/>
    <w:rsid w:val="00526395"/>
    <w:rsid w:val="005309D2"/>
    <w:rsid w:val="00536CFF"/>
    <w:rsid w:val="005371B8"/>
    <w:rsid w:val="00537F7D"/>
    <w:rsid w:val="00543EB4"/>
    <w:rsid w:val="00544683"/>
    <w:rsid w:val="0054481B"/>
    <w:rsid w:val="00560F7B"/>
    <w:rsid w:val="00561638"/>
    <w:rsid w:val="00570289"/>
    <w:rsid w:val="00571518"/>
    <w:rsid w:val="00572804"/>
    <w:rsid w:val="00595760"/>
    <w:rsid w:val="005A6010"/>
    <w:rsid w:val="005A6292"/>
    <w:rsid w:val="005B199D"/>
    <w:rsid w:val="005B2AA6"/>
    <w:rsid w:val="005B3968"/>
    <w:rsid w:val="005C1D58"/>
    <w:rsid w:val="005C471C"/>
    <w:rsid w:val="005C589B"/>
    <w:rsid w:val="005C79C8"/>
    <w:rsid w:val="005D44A6"/>
    <w:rsid w:val="005D7509"/>
    <w:rsid w:val="005D7591"/>
    <w:rsid w:val="005F2C2D"/>
    <w:rsid w:val="005F3E18"/>
    <w:rsid w:val="005F4DF2"/>
    <w:rsid w:val="00602154"/>
    <w:rsid w:val="00602DD6"/>
    <w:rsid w:val="00602DD7"/>
    <w:rsid w:val="00602DE9"/>
    <w:rsid w:val="006056BD"/>
    <w:rsid w:val="006103DC"/>
    <w:rsid w:val="00614E22"/>
    <w:rsid w:val="00616E04"/>
    <w:rsid w:val="00625B2E"/>
    <w:rsid w:val="00634D1C"/>
    <w:rsid w:val="00637D27"/>
    <w:rsid w:val="00653FA3"/>
    <w:rsid w:val="006577ED"/>
    <w:rsid w:val="00662F07"/>
    <w:rsid w:val="00663F0E"/>
    <w:rsid w:val="00670374"/>
    <w:rsid w:val="00675FB3"/>
    <w:rsid w:val="00676F82"/>
    <w:rsid w:val="006854A2"/>
    <w:rsid w:val="0068730D"/>
    <w:rsid w:val="00691B2E"/>
    <w:rsid w:val="00696D7D"/>
    <w:rsid w:val="006972CE"/>
    <w:rsid w:val="006A241C"/>
    <w:rsid w:val="006A65B3"/>
    <w:rsid w:val="006B0F26"/>
    <w:rsid w:val="006B2053"/>
    <w:rsid w:val="006B29F3"/>
    <w:rsid w:val="006B3069"/>
    <w:rsid w:val="006C0C87"/>
    <w:rsid w:val="006C269E"/>
    <w:rsid w:val="006C28F6"/>
    <w:rsid w:val="006D0761"/>
    <w:rsid w:val="006D4276"/>
    <w:rsid w:val="006D5AF8"/>
    <w:rsid w:val="006E0CBD"/>
    <w:rsid w:val="006E0D7C"/>
    <w:rsid w:val="006F2CDE"/>
    <w:rsid w:val="006F5F14"/>
    <w:rsid w:val="006F6354"/>
    <w:rsid w:val="00711D41"/>
    <w:rsid w:val="007120C3"/>
    <w:rsid w:val="00714430"/>
    <w:rsid w:val="0072478C"/>
    <w:rsid w:val="00730810"/>
    <w:rsid w:val="00735B74"/>
    <w:rsid w:val="00736C08"/>
    <w:rsid w:val="00740719"/>
    <w:rsid w:val="0074194F"/>
    <w:rsid w:val="00744B98"/>
    <w:rsid w:val="00751403"/>
    <w:rsid w:val="007577B2"/>
    <w:rsid w:val="00761E4A"/>
    <w:rsid w:val="00766015"/>
    <w:rsid w:val="00780C2B"/>
    <w:rsid w:val="00781E29"/>
    <w:rsid w:val="007906EA"/>
    <w:rsid w:val="00793F4B"/>
    <w:rsid w:val="007A2D56"/>
    <w:rsid w:val="007A7C8C"/>
    <w:rsid w:val="007B1CB2"/>
    <w:rsid w:val="007B2A93"/>
    <w:rsid w:val="007B7EA5"/>
    <w:rsid w:val="007C236F"/>
    <w:rsid w:val="007C7F64"/>
    <w:rsid w:val="007D6D58"/>
    <w:rsid w:val="007E1B15"/>
    <w:rsid w:val="007F187B"/>
    <w:rsid w:val="007F4F92"/>
    <w:rsid w:val="007F61FB"/>
    <w:rsid w:val="0080171B"/>
    <w:rsid w:val="00803A97"/>
    <w:rsid w:val="00806E45"/>
    <w:rsid w:val="0081322B"/>
    <w:rsid w:val="0081612A"/>
    <w:rsid w:val="00816729"/>
    <w:rsid w:val="00817139"/>
    <w:rsid w:val="00822831"/>
    <w:rsid w:val="00823075"/>
    <w:rsid w:val="00826388"/>
    <w:rsid w:val="008303D2"/>
    <w:rsid w:val="0083228D"/>
    <w:rsid w:val="00840546"/>
    <w:rsid w:val="00840F41"/>
    <w:rsid w:val="008431A5"/>
    <w:rsid w:val="00844367"/>
    <w:rsid w:val="00851AEF"/>
    <w:rsid w:val="00855912"/>
    <w:rsid w:val="00865105"/>
    <w:rsid w:val="0086579A"/>
    <w:rsid w:val="0087792E"/>
    <w:rsid w:val="00885662"/>
    <w:rsid w:val="00885945"/>
    <w:rsid w:val="008A0664"/>
    <w:rsid w:val="008B28A2"/>
    <w:rsid w:val="008B461E"/>
    <w:rsid w:val="008B670E"/>
    <w:rsid w:val="008D2299"/>
    <w:rsid w:val="008E673A"/>
    <w:rsid w:val="008E7794"/>
    <w:rsid w:val="008E7D62"/>
    <w:rsid w:val="008F03F2"/>
    <w:rsid w:val="008F383C"/>
    <w:rsid w:val="008F52DC"/>
    <w:rsid w:val="008F6B9A"/>
    <w:rsid w:val="00902D93"/>
    <w:rsid w:val="00912416"/>
    <w:rsid w:val="00925407"/>
    <w:rsid w:val="00934E2E"/>
    <w:rsid w:val="009377C5"/>
    <w:rsid w:val="00937BD3"/>
    <w:rsid w:val="00937D6A"/>
    <w:rsid w:val="009405AC"/>
    <w:rsid w:val="00950B2E"/>
    <w:rsid w:val="00961690"/>
    <w:rsid w:val="00962FF2"/>
    <w:rsid w:val="00967E3C"/>
    <w:rsid w:val="00976570"/>
    <w:rsid w:val="00981202"/>
    <w:rsid w:val="00981F39"/>
    <w:rsid w:val="00992DFE"/>
    <w:rsid w:val="009A1E15"/>
    <w:rsid w:val="009C75E8"/>
    <w:rsid w:val="009D24A8"/>
    <w:rsid w:val="009D32AB"/>
    <w:rsid w:val="009D5E64"/>
    <w:rsid w:val="009E5DB5"/>
    <w:rsid w:val="009E7D04"/>
    <w:rsid w:val="009F226D"/>
    <w:rsid w:val="009F45FD"/>
    <w:rsid w:val="009F5CFE"/>
    <w:rsid w:val="00A07A17"/>
    <w:rsid w:val="00A12EC0"/>
    <w:rsid w:val="00A171DF"/>
    <w:rsid w:val="00A276C6"/>
    <w:rsid w:val="00A27F6F"/>
    <w:rsid w:val="00A31E66"/>
    <w:rsid w:val="00A31E75"/>
    <w:rsid w:val="00A32F7E"/>
    <w:rsid w:val="00A352DA"/>
    <w:rsid w:val="00A40F0E"/>
    <w:rsid w:val="00A51004"/>
    <w:rsid w:val="00A53333"/>
    <w:rsid w:val="00A64E9D"/>
    <w:rsid w:val="00A731A0"/>
    <w:rsid w:val="00A74406"/>
    <w:rsid w:val="00A7503B"/>
    <w:rsid w:val="00A9305B"/>
    <w:rsid w:val="00A950ED"/>
    <w:rsid w:val="00A95631"/>
    <w:rsid w:val="00A968C3"/>
    <w:rsid w:val="00A97F5A"/>
    <w:rsid w:val="00AA09C8"/>
    <w:rsid w:val="00AB26F3"/>
    <w:rsid w:val="00AB3503"/>
    <w:rsid w:val="00AB6186"/>
    <w:rsid w:val="00AB7B48"/>
    <w:rsid w:val="00AC09DD"/>
    <w:rsid w:val="00AC523A"/>
    <w:rsid w:val="00AD5599"/>
    <w:rsid w:val="00AE004C"/>
    <w:rsid w:val="00AE1837"/>
    <w:rsid w:val="00AE6326"/>
    <w:rsid w:val="00AE728E"/>
    <w:rsid w:val="00AF0713"/>
    <w:rsid w:val="00AF0870"/>
    <w:rsid w:val="00AF2550"/>
    <w:rsid w:val="00AF5C37"/>
    <w:rsid w:val="00B06588"/>
    <w:rsid w:val="00B07C77"/>
    <w:rsid w:val="00B17B14"/>
    <w:rsid w:val="00B17BCB"/>
    <w:rsid w:val="00B247A6"/>
    <w:rsid w:val="00B26D5E"/>
    <w:rsid w:val="00B27489"/>
    <w:rsid w:val="00B27EF3"/>
    <w:rsid w:val="00B32B23"/>
    <w:rsid w:val="00B34407"/>
    <w:rsid w:val="00B35A1C"/>
    <w:rsid w:val="00B369E8"/>
    <w:rsid w:val="00B37599"/>
    <w:rsid w:val="00B40165"/>
    <w:rsid w:val="00B53410"/>
    <w:rsid w:val="00B6206E"/>
    <w:rsid w:val="00B7034B"/>
    <w:rsid w:val="00B7515C"/>
    <w:rsid w:val="00B802A0"/>
    <w:rsid w:val="00B80A6F"/>
    <w:rsid w:val="00B80BE0"/>
    <w:rsid w:val="00B81241"/>
    <w:rsid w:val="00B81C7C"/>
    <w:rsid w:val="00B832B4"/>
    <w:rsid w:val="00B83993"/>
    <w:rsid w:val="00B85C8A"/>
    <w:rsid w:val="00B86EED"/>
    <w:rsid w:val="00B87536"/>
    <w:rsid w:val="00B90BE6"/>
    <w:rsid w:val="00B9610D"/>
    <w:rsid w:val="00BA30D2"/>
    <w:rsid w:val="00BA5D42"/>
    <w:rsid w:val="00BA7F5B"/>
    <w:rsid w:val="00BB1C91"/>
    <w:rsid w:val="00BB46F5"/>
    <w:rsid w:val="00BB5BA8"/>
    <w:rsid w:val="00BD7BA5"/>
    <w:rsid w:val="00BE61A6"/>
    <w:rsid w:val="00BE66E7"/>
    <w:rsid w:val="00BF2284"/>
    <w:rsid w:val="00C0281D"/>
    <w:rsid w:val="00C06F76"/>
    <w:rsid w:val="00C07C13"/>
    <w:rsid w:val="00C1762F"/>
    <w:rsid w:val="00C2200D"/>
    <w:rsid w:val="00C23152"/>
    <w:rsid w:val="00C258FD"/>
    <w:rsid w:val="00C26FCE"/>
    <w:rsid w:val="00C33C70"/>
    <w:rsid w:val="00C377B5"/>
    <w:rsid w:val="00C40619"/>
    <w:rsid w:val="00C50077"/>
    <w:rsid w:val="00C50574"/>
    <w:rsid w:val="00C6721F"/>
    <w:rsid w:val="00C70533"/>
    <w:rsid w:val="00C7429F"/>
    <w:rsid w:val="00C76974"/>
    <w:rsid w:val="00C76E0D"/>
    <w:rsid w:val="00C776CC"/>
    <w:rsid w:val="00C91409"/>
    <w:rsid w:val="00C915B6"/>
    <w:rsid w:val="00C91F24"/>
    <w:rsid w:val="00C9671F"/>
    <w:rsid w:val="00C96F9E"/>
    <w:rsid w:val="00CA670B"/>
    <w:rsid w:val="00CA7BAC"/>
    <w:rsid w:val="00CB0007"/>
    <w:rsid w:val="00CC6958"/>
    <w:rsid w:val="00CD0ED9"/>
    <w:rsid w:val="00CD1864"/>
    <w:rsid w:val="00CD19EA"/>
    <w:rsid w:val="00CD43F8"/>
    <w:rsid w:val="00CE28A5"/>
    <w:rsid w:val="00CF29BB"/>
    <w:rsid w:val="00CF6EBC"/>
    <w:rsid w:val="00D018E3"/>
    <w:rsid w:val="00D01FDB"/>
    <w:rsid w:val="00D0501B"/>
    <w:rsid w:val="00D076E9"/>
    <w:rsid w:val="00D11D58"/>
    <w:rsid w:val="00D1323C"/>
    <w:rsid w:val="00D1479D"/>
    <w:rsid w:val="00D17632"/>
    <w:rsid w:val="00D21863"/>
    <w:rsid w:val="00D309E5"/>
    <w:rsid w:val="00D339D8"/>
    <w:rsid w:val="00D33B78"/>
    <w:rsid w:val="00D34830"/>
    <w:rsid w:val="00D37F83"/>
    <w:rsid w:val="00D43CD1"/>
    <w:rsid w:val="00D461C7"/>
    <w:rsid w:val="00D474C8"/>
    <w:rsid w:val="00D553DA"/>
    <w:rsid w:val="00D55F38"/>
    <w:rsid w:val="00D56657"/>
    <w:rsid w:val="00D672B0"/>
    <w:rsid w:val="00D75E57"/>
    <w:rsid w:val="00D80CAB"/>
    <w:rsid w:val="00D856A0"/>
    <w:rsid w:val="00D90DB5"/>
    <w:rsid w:val="00D91173"/>
    <w:rsid w:val="00D967F5"/>
    <w:rsid w:val="00DA73F8"/>
    <w:rsid w:val="00DB3C3D"/>
    <w:rsid w:val="00DB3E8E"/>
    <w:rsid w:val="00DB3E9E"/>
    <w:rsid w:val="00DC248F"/>
    <w:rsid w:val="00DC6ED3"/>
    <w:rsid w:val="00DD31C3"/>
    <w:rsid w:val="00DD649B"/>
    <w:rsid w:val="00DE14F4"/>
    <w:rsid w:val="00DE5611"/>
    <w:rsid w:val="00E00376"/>
    <w:rsid w:val="00E202CB"/>
    <w:rsid w:val="00E209FB"/>
    <w:rsid w:val="00E26F24"/>
    <w:rsid w:val="00E317A8"/>
    <w:rsid w:val="00E32349"/>
    <w:rsid w:val="00E3343A"/>
    <w:rsid w:val="00E374D7"/>
    <w:rsid w:val="00E41A0E"/>
    <w:rsid w:val="00E5556A"/>
    <w:rsid w:val="00E63A08"/>
    <w:rsid w:val="00E66BC1"/>
    <w:rsid w:val="00E66F09"/>
    <w:rsid w:val="00E711CF"/>
    <w:rsid w:val="00E724DD"/>
    <w:rsid w:val="00E72838"/>
    <w:rsid w:val="00E74FD1"/>
    <w:rsid w:val="00E77AB7"/>
    <w:rsid w:val="00E81A54"/>
    <w:rsid w:val="00E832B6"/>
    <w:rsid w:val="00E850FB"/>
    <w:rsid w:val="00E87421"/>
    <w:rsid w:val="00E97EB2"/>
    <w:rsid w:val="00EA0BDF"/>
    <w:rsid w:val="00EA14DE"/>
    <w:rsid w:val="00EB1674"/>
    <w:rsid w:val="00EB16B0"/>
    <w:rsid w:val="00EB43A7"/>
    <w:rsid w:val="00EB554A"/>
    <w:rsid w:val="00EB5619"/>
    <w:rsid w:val="00EB5FEA"/>
    <w:rsid w:val="00EC3185"/>
    <w:rsid w:val="00EC38B5"/>
    <w:rsid w:val="00EC6051"/>
    <w:rsid w:val="00EC6FA4"/>
    <w:rsid w:val="00ED0848"/>
    <w:rsid w:val="00ED3728"/>
    <w:rsid w:val="00ED50E0"/>
    <w:rsid w:val="00ED5D59"/>
    <w:rsid w:val="00EF4F9B"/>
    <w:rsid w:val="00F04A29"/>
    <w:rsid w:val="00F111E8"/>
    <w:rsid w:val="00F14F37"/>
    <w:rsid w:val="00F155DA"/>
    <w:rsid w:val="00F17709"/>
    <w:rsid w:val="00F2676A"/>
    <w:rsid w:val="00F31028"/>
    <w:rsid w:val="00F31C44"/>
    <w:rsid w:val="00F31C86"/>
    <w:rsid w:val="00F464AF"/>
    <w:rsid w:val="00F50007"/>
    <w:rsid w:val="00F71824"/>
    <w:rsid w:val="00F72F80"/>
    <w:rsid w:val="00F75609"/>
    <w:rsid w:val="00F81F68"/>
    <w:rsid w:val="00F8345D"/>
    <w:rsid w:val="00F83E18"/>
    <w:rsid w:val="00F840C8"/>
    <w:rsid w:val="00F87D27"/>
    <w:rsid w:val="00F927BC"/>
    <w:rsid w:val="00F96C1E"/>
    <w:rsid w:val="00FA09A7"/>
    <w:rsid w:val="00FA2E41"/>
    <w:rsid w:val="00FB17FE"/>
    <w:rsid w:val="00FB6D19"/>
    <w:rsid w:val="00FC055B"/>
    <w:rsid w:val="00FC64F3"/>
    <w:rsid w:val="00FD11B7"/>
    <w:rsid w:val="00FD2FF8"/>
    <w:rsid w:val="00FD444B"/>
    <w:rsid w:val="00FD67CD"/>
    <w:rsid w:val="00FE12EE"/>
    <w:rsid w:val="00FE42DF"/>
    <w:rsid w:val="00FE5032"/>
    <w:rsid w:val="00FE57F5"/>
    <w:rsid w:val="00FE65A0"/>
    <w:rsid w:val="00FE7E1A"/>
    <w:rsid w:val="00FF5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E6DE9D8"/>
  <w15:docId w15:val="{C2EE720A-B7DE-4D4F-AD80-A8B5E265D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7D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Red,Bullet EY"/>
    <w:basedOn w:val="Normal"/>
    <w:link w:val="ListParagraphChar"/>
    <w:uiPriority w:val="34"/>
    <w:qFormat/>
    <w:rsid w:val="00324F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173"/>
  </w:style>
  <w:style w:type="paragraph" w:styleId="Footer">
    <w:name w:val="footer"/>
    <w:basedOn w:val="Normal"/>
    <w:link w:val="Foot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173"/>
  </w:style>
  <w:style w:type="paragraph" w:styleId="BalloonText">
    <w:name w:val="Balloon Text"/>
    <w:basedOn w:val="Normal"/>
    <w:link w:val="BalloonTextChar"/>
    <w:uiPriority w:val="99"/>
    <w:semiHidden/>
    <w:unhideWhenUsed/>
    <w:rsid w:val="008322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28D"/>
    <w:rPr>
      <w:rFonts w:ascii="Segoe UI" w:hAnsi="Segoe UI" w:cs="Segoe UI"/>
      <w:sz w:val="18"/>
      <w:szCs w:val="18"/>
    </w:rPr>
  </w:style>
  <w:style w:type="paragraph" w:customStyle="1" w:styleId="BodyText1">
    <w:name w:val="Body Text1"/>
    <w:rsid w:val="007F4F92"/>
    <w:pPr>
      <w:suppressAutoHyphens/>
      <w:spacing w:after="0" w:line="240" w:lineRule="auto"/>
      <w:ind w:firstLine="312"/>
      <w:jc w:val="both"/>
    </w:pPr>
    <w:rPr>
      <w:rFonts w:ascii="TimesLT" w:eastAsia="Arial" w:hAnsi="TimesLT" w:cs="Times New Roman"/>
      <w:sz w:val="20"/>
      <w:szCs w:val="20"/>
      <w:lang w:val="en-GB" w:eastAsia="ar-SA"/>
    </w:rPr>
  </w:style>
  <w:style w:type="character" w:styleId="Hyperlink">
    <w:name w:val="Hyperlink"/>
    <w:basedOn w:val="DefaultParagraphFont"/>
    <w:unhideWhenUsed/>
    <w:rsid w:val="001F18B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F18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18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18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8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18B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C39F4"/>
    <w:rPr>
      <w:color w:val="954F72" w:themeColor="followedHyperlink"/>
      <w:u w:val="single"/>
    </w:rPr>
  </w:style>
  <w:style w:type="table" w:customStyle="1" w:styleId="PlainTable21">
    <w:name w:val="Plain Table 21"/>
    <w:basedOn w:val="TableNormal"/>
    <w:uiPriority w:val="42"/>
    <w:rsid w:val="0032776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Spacing">
    <w:name w:val="No Spacing"/>
    <w:basedOn w:val="Normal"/>
    <w:uiPriority w:val="1"/>
    <w:qFormat/>
    <w:rsid w:val="004856BC"/>
    <w:pPr>
      <w:spacing w:after="0" w:line="240" w:lineRule="auto"/>
    </w:pPr>
    <w:rPr>
      <w:sz w:val="20"/>
      <w:szCs w:val="20"/>
      <w:lang w:val="en-US"/>
    </w:rPr>
  </w:style>
  <w:style w:type="paragraph" w:styleId="Title">
    <w:name w:val="Title"/>
    <w:basedOn w:val="Normal"/>
    <w:link w:val="TitleChar"/>
    <w:qFormat/>
    <w:rsid w:val="00A5100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A51004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ListParagraphChar">
    <w:name w:val="List Paragraph Char"/>
    <w:aliases w:val="List Paragraph Red Char,Bullet EY Char"/>
    <w:link w:val="ListParagraph"/>
    <w:uiPriority w:val="34"/>
    <w:locked/>
    <w:rsid w:val="00C33C70"/>
  </w:style>
  <w:style w:type="paragraph" w:styleId="BodyText">
    <w:name w:val="Body Text"/>
    <w:basedOn w:val="Normal"/>
    <w:link w:val="BodyTextChar"/>
    <w:rsid w:val="009D5E64"/>
    <w:pPr>
      <w:widowControl w:val="0"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9D5E64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3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8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0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CB157F-3542-4805-B92E-C66F635C67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928</Words>
  <Characters>5296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KAM</Company>
  <LinksUpToDate>false</LinksUpToDate>
  <CharactersWithSpaces>6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bertas Padriezas</dc:creator>
  <cp:lastModifiedBy>Windows User</cp:lastModifiedBy>
  <cp:revision>5</cp:revision>
  <cp:lastPrinted>2021-03-23T07:30:00Z</cp:lastPrinted>
  <dcterms:created xsi:type="dcterms:W3CDTF">2025-01-22T11:23:00Z</dcterms:created>
  <dcterms:modified xsi:type="dcterms:W3CDTF">2025-01-23T06:54:00Z</dcterms:modified>
</cp:coreProperties>
</file>